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B1AEB6" w14:textId="5B655149" w:rsidR="00F835DE" w:rsidRPr="000E2A5B" w:rsidRDefault="0051176D" w:rsidP="009E1BCB">
      <w:pPr>
        <w:autoSpaceDE w:val="0"/>
        <w:autoSpaceDN w:val="0"/>
        <w:adjustRightInd w:val="0"/>
        <w:spacing w:after="0" w:line="240" w:lineRule="auto"/>
        <w:jc w:val="center"/>
        <w:rPr>
          <w:rFonts w:cs="B Titr,Bold"/>
          <w:b/>
          <w:bCs/>
          <w:sz w:val="40"/>
          <w:szCs w:val="40"/>
        </w:rPr>
      </w:pPr>
      <w:r>
        <w:rPr>
          <w:noProof/>
          <w:lang w:bidi="ar-SA"/>
        </w:rPr>
        <w:drawing>
          <wp:inline distT="0" distB="0" distL="0" distR="0" wp14:anchorId="58EC516F" wp14:editId="20903122">
            <wp:extent cx="1319213" cy="11569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29172" cy="11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AABBC" w14:textId="04EA0E9E" w:rsidR="00AA7E3B" w:rsidRPr="00977795" w:rsidRDefault="00AA7E3B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Jokerman" w:hAnsi="Jokerman" w:cs="B Baran"/>
          <w:b/>
          <w:bCs/>
          <w:sz w:val="28"/>
          <w:szCs w:val="28"/>
          <w:rtl/>
        </w:rPr>
      </w:pPr>
      <w:r w:rsidRPr="00977795">
        <w:rPr>
          <w:rFonts w:ascii="Jokerman" w:hAnsi="Jokerman" w:cs="B Baran"/>
          <w:b/>
          <w:bCs/>
          <w:sz w:val="28"/>
          <w:szCs w:val="28"/>
          <w:rtl/>
        </w:rPr>
        <w:t>دانشکده پیراپزشکی</w:t>
      </w:r>
      <w:r w:rsidR="0051176D" w:rsidRPr="00977795">
        <w:rPr>
          <w:rFonts w:ascii="Jokerman" w:hAnsi="Jokerman" w:cs="B Baran"/>
          <w:b/>
          <w:bCs/>
          <w:sz w:val="28"/>
          <w:szCs w:val="28"/>
        </w:rPr>
        <w:t xml:space="preserve"> </w:t>
      </w:r>
    </w:p>
    <w:p w14:paraId="446D3BD7" w14:textId="4A499BC7" w:rsidR="00562302" w:rsidRPr="00F77713" w:rsidRDefault="00562302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IranNastaliq" w:hAnsi="IranNastaliq" w:cs="IranNastaliq"/>
          <w:b/>
          <w:bCs/>
          <w:sz w:val="28"/>
          <w:szCs w:val="28"/>
        </w:rPr>
      </w:pPr>
      <w:r w:rsidRPr="00977795">
        <w:rPr>
          <w:rFonts w:ascii="Jokerman" w:hAnsi="Jokerman" w:cs="B Baran"/>
          <w:b/>
          <w:bCs/>
          <w:sz w:val="28"/>
          <w:szCs w:val="28"/>
          <w:rtl/>
        </w:rPr>
        <w:t>گروه</w:t>
      </w:r>
      <w:r w:rsidRPr="00977795">
        <w:rPr>
          <w:rFonts w:ascii="Jokerman" w:hAnsi="Jokerman" w:cs="B Baran"/>
          <w:b/>
          <w:bCs/>
          <w:sz w:val="28"/>
          <w:szCs w:val="28"/>
        </w:rPr>
        <w:t xml:space="preserve"> </w:t>
      </w:r>
      <w:r w:rsidRPr="00977795">
        <w:rPr>
          <w:rFonts w:ascii="Jokerman" w:hAnsi="Jokerman" w:cs="B Baran"/>
          <w:b/>
          <w:bCs/>
          <w:sz w:val="28"/>
          <w:szCs w:val="28"/>
          <w:rtl/>
        </w:rPr>
        <w:t>آموزشی فناوری</w:t>
      </w:r>
      <w:r w:rsidRPr="00977795">
        <w:rPr>
          <w:rFonts w:ascii="Jokerman" w:hAnsi="Jokerman" w:cs="B Baran"/>
          <w:b/>
          <w:bCs/>
          <w:sz w:val="28"/>
          <w:szCs w:val="28"/>
        </w:rPr>
        <w:t xml:space="preserve"> </w:t>
      </w:r>
      <w:r w:rsidRPr="00977795">
        <w:rPr>
          <w:rFonts w:ascii="Jokerman" w:hAnsi="Jokerman" w:cs="B Baran"/>
          <w:b/>
          <w:bCs/>
          <w:sz w:val="28"/>
          <w:szCs w:val="28"/>
          <w:rtl/>
        </w:rPr>
        <w:t>اطلاعات</w:t>
      </w:r>
      <w:r w:rsidRPr="00977795">
        <w:rPr>
          <w:rFonts w:ascii="Jokerman" w:hAnsi="Jokerman" w:cs="B Baran"/>
          <w:b/>
          <w:bCs/>
          <w:sz w:val="28"/>
          <w:szCs w:val="28"/>
        </w:rPr>
        <w:t xml:space="preserve"> </w:t>
      </w:r>
      <w:r w:rsidRPr="00977795">
        <w:rPr>
          <w:rFonts w:ascii="Jokerman" w:hAnsi="Jokerman" w:cs="B Baran"/>
          <w:b/>
          <w:bCs/>
          <w:sz w:val="28"/>
          <w:szCs w:val="28"/>
          <w:rtl/>
        </w:rPr>
        <w:t>سلامت</w:t>
      </w:r>
    </w:p>
    <w:p w14:paraId="24C56D52" w14:textId="77777777" w:rsidR="0051176D" w:rsidRDefault="0051176D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B Titr,Bold" w:cs="B Yekan"/>
          <w:b/>
          <w:bCs/>
          <w:sz w:val="32"/>
          <w:szCs w:val="32"/>
        </w:rPr>
      </w:pPr>
    </w:p>
    <w:p w14:paraId="606B8613" w14:textId="463E0DBD" w:rsidR="006E5292" w:rsidRPr="001F05E3" w:rsidRDefault="0051176D" w:rsidP="008506FB">
      <w:pPr>
        <w:pBdr>
          <w:top w:val="single" w:sz="18" w:space="1" w:color="auto" w:shadow="1"/>
          <w:left w:val="single" w:sz="18" w:space="0" w:color="auto" w:shadow="1"/>
          <w:bottom w:val="single" w:sz="18" w:space="1" w:color="auto" w:shadow="1"/>
          <w:right w:val="single" w:sz="18" w:space="4" w:color="auto" w:shadow="1"/>
        </w:pBdr>
        <w:autoSpaceDE w:val="0"/>
        <w:autoSpaceDN w:val="0"/>
        <w:adjustRightInd w:val="0"/>
        <w:spacing w:after="0" w:line="240" w:lineRule="auto"/>
        <w:jc w:val="center"/>
        <w:rPr>
          <w:rFonts w:ascii="B Titr,Bold" w:cs="B Titr"/>
          <w:b/>
          <w:bCs/>
          <w:sz w:val="36"/>
          <w:szCs w:val="36"/>
          <w:rtl/>
        </w:rPr>
      </w:pPr>
      <w:r w:rsidRPr="001F05E3">
        <w:rPr>
          <w:rFonts w:ascii="B Titr,Bold" w:cs="B Titr" w:hint="cs"/>
          <w:b/>
          <w:bCs/>
          <w:sz w:val="36"/>
          <w:szCs w:val="36"/>
          <w:rtl/>
        </w:rPr>
        <w:t xml:space="preserve">دفترچه </w:t>
      </w:r>
      <w:r w:rsidR="006E5292" w:rsidRPr="001F05E3">
        <w:rPr>
          <w:rFonts w:ascii="B Titr,Bold" w:cs="B Titr" w:hint="cs"/>
          <w:b/>
          <w:bCs/>
          <w:sz w:val="36"/>
          <w:szCs w:val="36"/>
          <w:rtl/>
        </w:rPr>
        <w:t xml:space="preserve">ثبت فعالیت ها </w:t>
      </w:r>
      <w:r w:rsidR="006E5292" w:rsidRPr="001F05E3">
        <w:rPr>
          <w:rFonts w:asciiTheme="majorBidi" w:hAnsiTheme="majorBidi" w:cs="B Titr"/>
          <w:b/>
          <w:bCs/>
          <w:sz w:val="36"/>
          <w:szCs w:val="36"/>
        </w:rPr>
        <w:t>(Log Book)</w:t>
      </w:r>
    </w:p>
    <w:p w14:paraId="1E456895" w14:textId="5DACDF7F" w:rsidR="0051176D" w:rsidRPr="003A61C6" w:rsidRDefault="003A61C6" w:rsidP="00D361AA">
      <w:pPr>
        <w:pBdr>
          <w:top w:val="single" w:sz="18" w:space="1" w:color="auto" w:shadow="1"/>
          <w:left w:val="single" w:sz="18" w:space="0" w:color="auto" w:shadow="1"/>
          <w:bottom w:val="single" w:sz="18" w:space="1" w:color="auto" w:shadow="1"/>
          <w:right w:val="single" w:sz="18" w:space="4" w:color="auto" w:shadow="1"/>
        </w:pBdr>
        <w:autoSpaceDE w:val="0"/>
        <w:autoSpaceDN w:val="0"/>
        <w:adjustRightInd w:val="0"/>
        <w:spacing w:after="0" w:line="240" w:lineRule="auto"/>
        <w:jc w:val="center"/>
        <w:rPr>
          <w:rFonts w:cs="B Titr"/>
          <w:b/>
          <w:bCs/>
          <w:sz w:val="28"/>
          <w:szCs w:val="28"/>
        </w:rPr>
      </w:pPr>
      <w:r>
        <w:rPr>
          <w:rFonts w:ascii="B Titr,Bold" w:cs="B Titr" w:hint="cs"/>
          <w:b/>
          <w:bCs/>
          <w:sz w:val="28"/>
          <w:szCs w:val="28"/>
          <w:rtl/>
        </w:rPr>
        <w:t>کارآموز</w:t>
      </w:r>
      <w:r w:rsidR="0051176D" w:rsidRPr="003A61C6">
        <w:rPr>
          <w:rFonts w:ascii="B Titr,Bold" w:cs="B Titr" w:hint="cs"/>
          <w:b/>
          <w:bCs/>
          <w:sz w:val="28"/>
          <w:szCs w:val="28"/>
          <w:rtl/>
        </w:rPr>
        <w:t xml:space="preserve">ی در عرصه </w:t>
      </w:r>
      <w:r w:rsidR="00D361AA" w:rsidRPr="003A61C6">
        <w:rPr>
          <w:rFonts w:ascii="B Titr,Bold" w:cs="B Titr" w:hint="cs"/>
          <w:b/>
          <w:bCs/>
          <w:sz w:val="28"/>
          <w:szCs w:val="28"/>
          <w:rtl/>
        </w:rPr>
        <w:t>1</w:t>
      </w:r>
      <w:r w:rsidR="0051176D" w:rsidRPr="003A61C6">
        <w:rPr>
          <w:rFonts w:ascii="B Titr,Bold" w:cs="B Titr" w:hint="cs"/>
          <w:b/>
          <w:bCs/>
          <w:sz w:val="28"/>
          <w:szCs w:val="28"/>
          <w:rtl/>
        </w:rPr>
        <w:t xml:space="preserve"> (بخش </w:t>
      </w:r>
      <w:r w:rsidR="0051176D" w:rsidRPr="003A61C6">
        <w:rPr>
          <w:rFonts w:asciiTheme="majorBidi" w:hAnsiTheme="majorBidi" w:cstheme="majorBidi"/>
          <w:b/>
          <w:bCs/>
          <w:sz w:val="28"/>
          <w:szCs w:val="28"/>
        </w:rPr>
        <w:t>IT</w:t>
      </w:r>
      <w:r w:rsidR="0051176D" w:rsidRPr="003A61C6">
        <w:rPr>
          <w:rFonts w:cs="B Titr" w:hint="cs"/>
          <w:b/>
          <w:bCs/>
          <w:sz w:val="28"/>
          <w:szCs w:val="28"/>
          <w:rtl/>
        </w:rPr>
        <w:t xml:space="preserve"> )</w:t>
      </w:r>
    </w:p>
    <w:p w14:paraId="395810CE" w14:textId="77777777" w:rsidR="004C6CC3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cs="B Nazanin"/>
          <w:b/>
          <w:bCs/>
          <w:sz w:val="24"/>
          <w:szCs w:val="24"/>
        </w:rPr>
      </w:pPr>
    </w:p>
    <w:p w14:paraId="0C5F433B" w14:textId="77777777" w:rsidR="004C6CC3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cs="B Nazanin"/>
          <w:b/>
          <w:bCs/>
          <w:sz w:val="24"/>
          <w:szCs w:val="24"/>
        </w:rPr>
      </w:pPr>
    </w:p>
    <w:p w14:paraId="2D9D6F56" w14:textId="52E0E673" w:rsidR="00562302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cs="B Nazanin"/>
          <w:b/>
          <w:bCs/>
          <w:sz w:val="24"/>
          <w:szCs w:val="24"/>
          <w:rtl/>
        </w:rPr>
      </w:pPr>
      <w:r w:rsidRPr="008506FB">
        <w:rPr>
          <w:rFonts w:cs="B Nazanin" w:hint="cs"/>
          <w:b/>
          <w:bCs/>
          <w:sz w:val="24"/>
          <w:szCs w:val="24"/>
          <w:rtl/>
        </w:rPr>
        <w:t xml:space="preserve">نسخه </w:t>
      </w:r>
      <w:r>
        <w:rPr>
          <w:rFonts w:cs="B Nazanin" w:hint="cs"/>
          <w:b/>
          <w:bCs/>
          <w:sz w:val="24"/>
          <w:szCs w:val="24"/>
          <w:rtl/>
        </w:rPr>
        <w:t>اردیبهشت</w:t>
      </w:r>
      <w:r w:rsidRPr="008506FB">
        <w:rPr>
          <w:rFonts w:cs="B Nazanin" w:hint="cs"/>
          <w:b/>
          <w:bCs/>
          <w:sz w:val="24"/>
          <w:szCs w:val="24"/>
          <w:rtl/>
        </w:rPr>
        <w:t xml:space="preserve"> 1402</w:t>
      </w:r>
    </w:p>
    <w:p w14:paraId="08554AB8" w14:textId="77777777" w:rsidR="00977795" w:rsidRPr="000E2A5B" w:rsidRDefault="00977795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B Titr,Bold" w:cs="B Titr"/>
          <w:b/>
          <w:bCs/>
          <w:sz w:val="30"/>
          <w:szCs w:val="28"/>
          <w:rtl/>
        </w:rPr>
      </w:pPr>
    </w:p>
    <w:p w14:paraId="4B202D1D" w14:textId="77777777" w:rsidR="00977795" w:rsidRDefault="00977795" w:rsidP="00744925">
      <w:pPr>
        <w:autoSpaceDE w:val="0"/>
        <w:autoSpaceDN w:val="0"/>
        <w:adjustRightInd w:val="0"/>
        <w:spacing w:after="0" w:line="240" w:lineRule="auto"/>
        <w:rPr>
          <w:rFonts w:ascii="B Titr,Bold" w:cs="B Titr"/>
          <w:b/>
          <w:bCs/>
          <w:sz w:val="30"/>
          <w:szCs w:val="28"/>
          <w:rtl/>
        </w:rPr>
      </w:pPr>
    </w:p>
    <w:p w14:paraId="741858C6" w14:textId="36F72EBD" w:rsidR="00744925" w:rsidRPr="000E2A5B" w:rsidRDefault="00240E34" w:rsidP="00744925">
      <w:pPr>
        <w:autoSpaceDE w:val="0"/>
        <w:autoSpaceDN w:val="0"/>
        <w:adjustRightInd w:val="0"/>
        <w:spacing w:after="0" w:line="240" w:lineRule="auto"/>
        <w:rPr>
          <w:rFonts w:ascii="B Nazanin,Bold" w:cs="B Titr"/>
          <w:b/>
          <w:bCs/>
          <w:sz w:val="20"/>
          <w:szCs w:val="20"/>
          <w:rtl/>
        </w:rPr>
      </w:pPr>
      <w:r w:rsidRPr="000E2A5B">
        <w:rPr>
          <w:rFonts w:ascii="B Titr,Bold" w:cs="B Titr" w:hint="cs"/>
          <w:b/>
          <w:bCs/>
          <w:sz w:val="30"/>
          <w:szCs w:val="28"/>
          <w:rtl/>
        </w:rPr>
        <w:t>اهمیت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تدوین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لاگ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بوک</w:t>
      </w:r>
    </w:p>
    <w:p w14:paraId="008F4F7D" w14:textId="51D73D4A" w:rsidR="0058382B" w:rsidRPr="00305CAD" w:rsidRDefault="00744925" w:rsidP="0058382B">
      <w:pPr>
        <w:autoSpaceDE w:val="0"/>
        <w:autoSpaceDN w:val="0"/>
        <w:adjustRightInd w:val="0"/>
        <w:spacing w:after="0" w:line="240" w:lineRule="auto"/>
        <w:jc w:val="both"/>
        <w:rPr>
          <w:rFonts w:ascii="B Mitra" w:cs="B Nazanin"/>
          <w:sz w:val="24"/>
          <w:szCs w:val="24"/>
          <w:rtl/>
        </w:rPr>
      </w:pPr>
      <w:r w:rsidRPr="00305CAD">
        <w:rPr>
          <w:rFonts w:ascii="B Nazanin,Bold" w:cs="B Nazanin" w:hint="cs"/>
          <w:sz w:val="24"/>
          <w:szCs w:val="24"/>
          <w:rtl/>
        </w:rPr>
        <w:t>لاگ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وک</w:t>
      </w:r>
      <w:r w:rsidRPr="00305CAD">
        <w:rPr>
          <w:rFonts w:ascii="B Nazanin,Bold" w:cs="B Nazanin" w:hint="cs"/>
          <w:sz w:val="24"/>
          <w:szCs w:val="24"/>
          <w:rtl/>
        </w:rPr>
        <w:t>،</w:t>
      </w:r>
      <w:r w:rsidR="00305CAD">
        <w:rPr>
          <w:rFonts w:ascii="B Nazanin,Bold" w:cs="B Nazanin" w:hint="cs"/>
          <w:sz w:val="24"/>
          <w:szCs w:val="24"/>
          <w:rtl/>
        </w:rPr>
        <w:t xml:space="preserve"> یک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ستند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فعالی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ا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که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عنوا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بزار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جه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 مراح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یادگیری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مستندسازی آن 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رزیاب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یفی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محسوب </w:t>
      </w:r>
      <w:r w:rsidRPr="00305CAD">
        <w:rPr>
          <w:rFonts w:ascii="B Nazanin,Bold" w:cs="B Nazanin" w:hint="cs"/>
          <w:sz w:val="24"/>
          <w:szCs w:val="24"/>
          <w:rtl/>
        </w:rPr>
        <w:t>م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شو</w:t>
      </w:r>
      <w:r w:rsidR="001D3348" w:rsidRPr="00305CAD">
        <w:rPr>
          <w:rFonts w:ascii="B Nazanin,Bold" w:cs="B Nazanin" w:hint="cs"/>
          <w:sz w:val="24"/>
          <w:szCs w:val="24"/>
          <w:rtl/>
        </w:rPr>
        <w:t xml:space="preserve">د. 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دف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ز</w:t>
      </w:r>
      <w:r w:rsidR="001D3348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طراح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ی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جموع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لی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ا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ور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کارورزی در عرصه دانشجو </w:t>
      </w:r>
      <w:r w:rsidRPr="00305CAD">
        <w:rPr>
          <w:rFonts w:ascii="B Nazanin,Bold" w:cs="B Nazanin" w:hint="cs"/>
          <w:sz w:val="24"/>
          <w:szCs w:val="24"/>
          <w:rtl/>
        </w:rPr>
        <w:t>د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طو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ور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وازا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رائ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نها ارزیاب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گردد</w:t>
      </w:r>
      <w:r w:rsidR="001D3348" w:rsidRPr="00305CAD">
        <w:rPr>
          <w:rFonts w:ascii="B Nazanin,Bold" w:cs="B Nazanin" w:hint="cs"/>
          <w:sz w:val="24"/>
          <w:szCs w:val="24"/>
          <w:rtl/>
        </w:rPr>
        <w:t>.</w:t>
      </w:r>
      <w:r w:rsidR="00240E34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ز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جمل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زی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ا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لا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وک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ین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س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ارآموز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صور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فتگ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فعالی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ا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آموزش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ید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خو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ر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ثب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ی</w:t>
      </w:r>
      <w:r w:rsidR="001D3348" w:rsidRPr="00305CAD">
        <w:rPr>
          <w:rFonts w:ascii="B Mitra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ن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و</w:t>
      </w:r>
      <w:r w:rsidR="001D3348" w:rsidRPr="00305CAD">
        <w:rPr>
          <w:rFonts w:ascii="B Mitra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ین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اعث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گرد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ت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انشجو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وظایف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ور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ارآموز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هتر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آشن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 xml:space="preserve">گردد و </w:t>
      </w:r>
      <w:r w:rsidR="00240E34" w:rsidRPr="00305CAD">
        <w:rPr>
          <w:rFonts w:ascii="B Nazanin,Bold" w:cs="B Nazanin" w:hint="cs"/>
          <w:sz w:val="24"/>
          <w:szCs w:val="24"/>
          <w:rtl/>
        </w:rPr>
        <w:t>علاوه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ر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کنترل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کیفیت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توسط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خود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دانشجو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و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مرب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مربوطه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نظارت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لازم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از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طرف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سیستم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آموزش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نیز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ر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آن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صورت پذیر</w:t>
      </w:r>
      <w:r w:rsidR="002A0C32" w:rsidRPr="00305CAD">
        <w:rPr>
          <w:rFonts w:ascii="B Mitra" w:cs="B Nazanin" w:hint="cs"/>
          <w:sz w:val="24"/>
          <w:szCs w:val="24"/>
          <w:rtl/>
        </w:rPr>
        <w:t xml:space="preserve">د. </w:t>
      </w:r>
    </w:p>
    <w:p w14:paraId="2F54A05C" w14:textId="5692EDC2" w:rsidR="007545A4" w:rsidRPr="00305CAD" w:rsidRDefault="00744925" w:rsidP="0001773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305CAD">
        <w:rPr>
          <w:rFonts w:ascii="B Nazanin,Bold" w:cs="B Nazanin" w:hint="cs"/>
          <w:sz w:val="24"/>
          <w:szCs w:val="24"/>
          <w:rtl/>
        </w:rPr>
        <w:t>گرو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فناور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طلاعات</w:t>
      </w:r>
      <w:r w:rsidR="00B25A1B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="001345C5" w:rsidRPr="00305CAD">
        <w:rPr>
          <w:rFonts w:ascii="B Nazanin,Bold" w:cs="B Nazanin" w:hint="cs"/>
          <w:sz w:val="24"/>
          <w:szCs w:val="24"/>
          <w:rtl/>
        </w:rPr>
        <w:t>سلام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میدوا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نظارت</w:t>
      </w:r>
      <w:r w:rsidR="0001773D" w:rsidRPr="00305CAD">
        <w:rPr>
          <w:rFonts w:ascii="B Nazanin,Bold" w:cs="B Nazanin" w:hint="cs"/>
          <w:sz w:val="24"/>
          <w:szCs w:val="24"/>
          <w:rtl/>
        </w:rPr>
        <w:t xml:space="preserve"> دقیقتر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 بر فرآیندهای کارورزی در عرصه</w:t>
      </w:r>
      <w:r w:rsidRPr="00305CAD">
        <w:rPr>
          <w:rFonts w:ascii="B Nazanin,Bold" w:cs="B Nazanin" w:hint="cs"/>
          <w:sz w:val="24"/>
          <w:szCs w:val="24"/>
          <w:rtl/>
        </w:rPr>
        <w:t>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01773D" w:rsidRPr="00305CAD">
        <w:rPr>
          <w:rFonts w:ascii="B Nazanin,Bold" w:cs="B Nazanin" w:hint="cs"/>
          <w:sz w:val="24"/>
          <w:szCs w:val="24"/>
          <w:rtl/>
        </w:rPr>
        <w:t>کیفیت 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ر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عتل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خشید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انشجویان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ارآمدتر</w:t>
      </w:r>
      <w:r w:rsidR="0001773D" w:rsidRPr="00305CAD">
        <w:rPr>
          <w:rFonts w:ascii="B Nazanin,Bold" w:cs="B Nazanin" w:hint="cs"/>
          <w:sz w:val="24"/>
          <w:szCs w:val="24"/>
          <w:rtl/>
        </w:rPr>
        <w:t xml:space="preserve"> 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خبره ت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ر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جتماع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تحوی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هد</w:t>
      </w:r>
      <w:r w:rsidRPr="00305CAD">
        <w:rPr>
          <w:rFonts w:cs="B Nazanin" w:hint="cs"/>
          <w:sz w:val="24"/>
          <w:szCs w:val="24"/>
          <w:rtl/>
        </w:rPr>
        <w:t>.</w:t>
      </w:r>
    </w:p>
    <w:p w14:paraId="2BAE1F29" w14:textId="0916825A" w:rsidR="0058382B" w:rsidRPr="00305CAD" w:rsidRDefault="0058382B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</w:p>
    <w:p w14:paraId="37BF301F" w14:textId="77777777" w:rsidR="0058382B" w:rsidRDefault="0058382B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422308FA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551C2EC5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53B0E23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59A3500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77F00422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</w:rPr>
      </w:pPr>
    </w:p>
    <w:p w14:paraId="75D57E25" w14:textId="77777777" w:rsidR="004C6CC3" w:rsidRDefault="004C6CC3" w:rsidP="00EF5240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</w:rPr>
      </w:pPr>
    </w:p>
    <w:p w14:paraId="0671F9E3" w14:textId="183D47B9" w:rsidR="00E54C18" w:rsidRPr="000E2A5B" w:rsidRDefault="00E54C18" w:rsidP="00744925">
      <w:pPr>
        <w:autoSpaceDE w:val="0"/>
        <w:autoSpaceDN w:val="0"/>
        <w:adjustRightInd w:val="0"/>
        <w:spacing w:after="0" w:line="240" w:lineRule="auto"/>
        <w:rPr>
          <w:rFonts w:ascii="B Titr,Bold" w:cs="B Titr"/>
          <w:b/>
          <w:bCs/>
          <w:sz w:val="18"/>
          <w:szCs w:val="18"/>
          <w:rtl/>
        </w:rPr>
      </w:pPr>
      <w:r w:rsidRPr="000E2A5B">
        <w:rPr>
          <w:rFonts w:ascii="B Titr,Bold" w:cs="B Titr" w:hint="cs"/>
          <w:b/>
          <w:bCs/>
          <w:sz w:val="28"/>
          <w:szCs w:val="24"/>
          <w:rtl/>
        </w:rPr>
        <w:t>برنامه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اجرای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کارآموز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دانشجویان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کارشناس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فناور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اطلاعات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سلامت</w:t>
      </w:r>
    </w:p>
    <w:p w14:paraId="5D8C3508" w14:textId="77777777" w:rsidR="00E54C18" w:rsidRPr="000E2A5B" w:rsidRDefault="00E54C18" w:rsidP="00744925">
      <w:pPr>
        <w:autoSpaceDE w:val="0"/>
        <w:autoSpaceDN w:val="0"/>
        <w:adjustRightInd w:val="0"/>
        <w:spacing w:after="0" w:line="240" w:lineRule="auto"/>
        <w:rPr>
          <w:rFonts w:ascii="B Titr,Bold" w:cs="B Titr,Bold"/>
          <w:b/>
          <w:bCs/>
          <w:rtl/>
        </w:rPr>
      </w:pPr>
    </w:p>
    <w:p w14:paraId="5F9A293A" w14:textId="0893C735" w:rsidR="00284C1D" w:rsidRDefault="00E54C18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  <w:r w:rsidRPr="000E2A5B">
        <w:rPr>
          <w:rFonts w:ascii="B Nazanin" w:cs="B Nazanin" w:hint="cs"/>
          <w:sz w:val="24"/>
          <w:szCs w:val="24"/>
          <w:rtl/>
        </w:rPr>
        <w:t>دور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7C1797">
        <w:rPr>
          <w:rFonts w:ascii="B Nazanin" w:cs="B Nazanin" w:hint="cs"/>
          <w:sz w:val="24"/>
          <w:szCs w:val="24"/>
          <w:rtl/>
        </w:rPr>
        <w:t xml:space="preserve">کارآموزی در عرصه1 </w:t>
      </w:r>
      <w:r w:rsidRPr="000E2A5B">
        <w:rPr>
          <w:rFonts w:ascii="B Nazanin" w:cs="B Nazanin" w:hint="cs"/>
          <w:sz w:val="24"/>
          <w:szCs w:val="24"/>
          <w:rtl/>
        </w:rPr>
        <w:t>کارشناس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فناور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طلاعات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سلامت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ب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رزش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4C1D">
        <w:rPr>
          <w:rFonts w:ascii="B Nazanin" w:cs="B Nazanin" w:hint="cs"/>
          <w:sz w:val="24"/>
          <w:szCs w:val="24"/>
          <w:rtl/>
        </w:rPr>
        <w:t>5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واحد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در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ترم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4C1D">
        <w:rPr>
          <w:rFonts w:ascii="B Nazanin" w:cs="B Nazanin" w:hint="cs"/>
          <w:sz w:val="24"/>
          <w:szCs w:val="24"/>
          <w:rtl/>
        </w:rPr>
        <w:t xml:space="preserve">هشتم و </w:t>
      </w:r>
      <w:r w:rsidR="00F80FA9">
        <w:rPr>
          <w:rFonts w:ascii="B Nazanin" w:cs="B Nazanin" w:hint="cs"/>
          <w:sz w:val="24"/>
          <w:szCs w:val="24"/>
          <w:rtl/>
        </w:rPr>
        <w:t>پایان دور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تحصیل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و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پس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ز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گذراندن</w:t>
      </w:r>
      <w:r w:rsidR="001D3348" w:rsidRPr="000E2A5B">
        <w:rPr>
          <w:rFonts w:ascii="B Nazanin" w:cs="B Nazanin" w:hint="cs"/>
          <w:sz w:val="24"/>
          <w:szCs w:val="24"/>
          <w:rtl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واحدها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تخصصی</w:t>
      </w:r>
      <w:r w:rsidR="003A61C6">
        <w:rPr>
          <w:rFonts w:ascii="B Nazanin" w:cs="B Nazanin" w:hint="cs"/>
          <w:sz w:val="24"/>
          <w:szCs w:val="24"/>
          <w:rtl/>
        </w:rPr>
        <w:t xml:space="preserve"> و همزمان با کارآمو</w:t>
      </w:r>
      <w:r w:rsidR="00F80FA9">
        <w:rPr>
          <w:rFonts w:ascii="B Nazanin" w:cs="B Nazanin" w:hint="cs"/>
          <w:sz w:val="24"/>
          <w:szCs w:val="24"/>
          <w:rtl/>
        </w:rPr>
        <w:t>زی در عرصه 2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رائ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م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گردد</w:t>
      </w:r>
      <w:r w:rsidR="0011471C" w:rsidRPr="000E2A5B">
        <w:rPr>
          <w:rFonts w:ascii="B Nazanin" w:cs="B Nazanin" w:hint="cs"/>
          <w:sz w:val="24"/>
          <w:szCs w:val="24"/>
          <w:rtl/>
        </w:rPr>
        <w:t xml:space="preserve">. </w:t>
      </w:r>
      <w:r w:rsidR="00284C1D">
        <w:rPr>
          <w:rFonts w:ascii="B Nazanin" w:cs="B Nazanin" w:hint="cs"/>
          <w:sz w:val="24"/>
          <w:szCs w:val="24"/>
          <w:rtl/>
        </w:rPr>
        <w:t>هدف از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4C1D">
        <w:rPr>
          <w:rFonts w:ascii="B Nazanin" w:cs="B Nazanin" w:hint="cs"/>
          <w:sz w:val="24"/>
          <w:szCs w:val="24"/>
          <w:rtl/>
        </w:rPr>
        <w:t>این دوره</w:t>
      </w:r>
      <w:r w:rsidR="003A61C6">
        <w:rPr>
          <w:rFonts w:ascii="B Nazanin" w:cs="B Nazanin" w:hint="cs"/>
          <w:sz w:val="24"/>
          <w:szCs w:val="24"/>
          <w:rtl/>
        </w:rPr>
        <w:t xml:space="preserve"> کسب مهارت های عملی توسط دانشجو</w:t>
      </w:r>
      <w:r w:rsidR="00284C1D">
        <w:rPr>
          <w:rFonts w:ascii="B Nazanin" w:cs="B Nazanin" w:hint="cs"/>
          <w:sz w:val="24"/>
          <w:szCs w:val="24"/>
          <w:rtl/>
        </w:rPr>
        <w:t>ست بطوریکه بتواند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4C1D">
        <w:rPr>
          <w:rFonts w:ascii="B Nazanin" w:cs="B Nazanin" w:hint="cs"/>
          <w:sz w:val="24"/>
          <w:szCs w:val="24"/>
          <w:rtl/>
        </w:rPr>
        <w:t>فعالیت ها را بدون کمک مربی با دقت و هماهنگی بر اساس آموخته های نظری در واحدهای فناوری اطلاعات، اداری، بیمارستانی</w:t>
      </w:r>
      <w:r w:rsidR="00F80FA9">
        <w:rPr>
          <w:rFonts w:ascii="B Nazanin" w:cs="B Nazanin" w:hint="cs"/>
          <w:sz w:val="24"/>
          <w:szCs w:val="24"/>
          <w:rtl/>
        </w:rPr>
        <w:t xml:space="preserve"> و معاونت های مربوطه</w:t>
      </w:r>
      <w:r w:rsidR="00284C1D">
        <w:rPr>
          <w:rFonts w:ascii="B Nazanin" w:cs="B Nazanin" w:hint="cs"/>
          <w:sz w:val="24"/>
          <w:szCs w:val="24"/>
          <w:rtl/>
        </w:rPr>
        <w:t xml:space="preserve"> بگذراند.</w:t>
      </w:r>
    </w:p>
    <w:p w14:paraId="67E403FB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4DDB82F6" w14:textId="41006F45" w:rsidR="00305CAD" w:rsidRPr="00305CAD" w:rsidRDefault="00305CAD" w:rsidP="00305CA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305CAD">
        <w:rPr>
          <w:rFonts w:cs="B Nazanin" w:hint="cs"/>
          <w:b/>
          <w:bCs/>
          <w:sz w:val="24"/>
          <w:szCs w:val="24"/>
          <w:rtl/>
        </w:rPr>
        <w:t>نحوه تکمیل لاگ بوک</w:t>
      </w:r>
    </w:p>
    <w:p w14:paraId="0713D977" w14:textId="2DA9BBAE" w:rsidR="008A773B" w:rsidRPr="008A773B" w:rsidRDefault="00FE3761" w:rsidP="008A773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فرم مشخصات دانشجو</w:t>
      </w:r>
      <w:r w:rsidR="008A773B" w:rsidRPr="008A773B">
        <w:rPr>
          <w:rFonts w:cs="B Nazanin" w:hint="cs"/>
          <w:sz w:val="24"/>
          <w:szCs w:val="24"/>
          <w:rtl/>
        </w:rPr>
        <w:t xml:space="preserve"> تکمیل </w:t>
      </w:r>
      <w:r w:rsidR="008A773B">
        <w:rPr>
          <w:rFonts w:cs="B Nazanin" w:hint="cs"/>
          <w:sz w:val="24"/>
          <w:szCs w:val="24"/>
          <w:rtl/>
        </w:rPr>
        <w:t>گردد.</w:t>
      </w:r>
    </w:p>
    <w:p w14:paraId="793C05E2" w14:textId="796277DD" w:rsidR="00305CAD" w:rsidRPr="008A773B" w:rsidRDefault="00305CAD" w:rsidP="006E78A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8A773B">
        <w:rPr>
          <w:rFonts w:cs="B Nazanin" w:hint="cs"/>
          <w:sz w:val="24"/>
          <w:szCs w:val="24"/>
          <w:rtl/>
        </w:rPr>
        <w:t xml:space="preserve">دانشجویان گرامی دقت فرمایند سطر اول جدول فعالیت های عملی </w:t>
      </w:r>
      <w:r w:rsidR="006E78A7">
        <w:rPr>
          <w:rFonts w:cs="Cambria" w:hint="cs"/>
          <w:sz w:val="24"/>
          <w:szCs w:val="24"/>
          <w:rtl/>
        </w:rPr>
        <w:t>"</w:t>
      </w:r>
      <w:r w:rsidRPr="008A773B">
        <w:rPr>
          <w:rFonts w:cs="B Nazanin" w:hint="cs"/>
          <w:sz w:val="24"/>
          <w:szCs w:val="24"/>
          <w:rtl/>
        </w:rPr>
        <w:t>تعداد جلسات</w:t>
      </w:r>
      <w:r w:rsidR="006E78A7">
        <w:rPr>
          <w:rFonts w:cs="Cambria" w:hint="cs"/>
          <w:sz w:val="24"/>
          <w:szCs w:val="24"/>
          <w:rtl/>
        </w:rPr>
        <w:t>"</w:t>
      </w:r>
      <w:r w:rsidRPr="008A773B">
        <w:rPr>
          <w:rFonts w:cs="B Nazanin" w:hint="cs"/>
          <w:sz w:val="24"/>
          <w:szCs w:val="24"/>
          <w:rtl/>
        </w:rPr>
        <w:t xml:space="preserve"> می باشد که </w:t>
      </w:r>
      <w:r w:rsidR="006E78A7">
        <w:rPr>
          <w:rFonts w:cs="B Nazanin" w:hint="cs"/>
          <w:sz w:val="24"/>
          <w:szCs w:val="24"/>
          <w:rtl/>
        </w:rPr>
        <w:t>ضروری است</w:t>
      </w:r>
      <w:r w:rsidRPr="008A773B">
        <w:rPr>
          <w:rFonts w:cs="B Nazanin" w:hint="cs"/>
          <w:sz w:val="24"/>
          <w:szCs w:val="24"/>
          <w:rtl/>
        </w:rPr>
        <w:t xml:space="preserve"> هر</w:t>
      </w:r>
      <w:r w:rsidR="006E78A7">
        <w:rPr>
          <w:rFonts w:cs="B Nazanin" w:hint="cs"/>
          <w:sz w:val="24"/>
          <w:szCs w:val="24"/>
          <w:rtl/>
        </w:rPr>
        <w:t xml:space="preserve"> فعالیت لیست شده در ستون اول </w:t>
      </w:r>
      <w:r w:rsidRPr="008A773B">
        <w:rPr>
          <w:rFonts w:cs="B Nazanin" w:hint="cs"/>
          <w:sz w:val="24"/>
          <w:szCs w:val="24"/>
          <w:rtl/>
        </w:rPr>
        <w:t xml:space="preserve">با توجه به </w:t>
      </w:r>
      <w:r w:rsidR="00FE3761">
        <w:rPr>
          <w:rFonts w:cs="B Nazanin" w:hint="cs"/>
          <w:sz w:val="24"/>
          <w:szCs w:val="24"/>
          <w:rtl/>
        </w:rPr>
        <w:t xml:space="preserve">شماره </w:t>
      </w:r>
      <w:r w:rsidRPr="008A773B">
        <w:rPr>
          <w:rFonts w:cs="B Nazanin" w:hint="cs"/>
          <w:sz w:val="24"/>
          <w:szCs w:val="24"/>
          <w:rtl/>
        </w:rPr>
        <w:t xml:space="preserve">جلسه برگزار شده تیک زده </w:t>
      </w:r>
      <w:r w:rsidR="006E78A7">
        <w:rPr>
          <w:rFonts w:cs="B Nazanin" w:hint="cs"/>
          <w:sz w:val="24"/>
          <w:szCs w:val="24"/>
          <w:rtl/>
        </w:rPr>
        <w:t xml:space="preserve">شود. </w:t>
      </w:r>
      <w:r w:rsidR="00FE3761">
        <w:rPr>
          <w:rFonts w:cs="B Nazanin" w:hint="cs"/>
          <w:sz w:val="24"/>
          <w:szCs w:val="24"/>
          <w:rtl/>
        </w:rPr>
        <w:t xml:space="preserve">همچنین </w:t>
      </w:r>
      <w:r w:rsidRPr="008A773B">
        <w:rPr>
          <w:rFonts w:cs="B Nazanin" w:hint="cs"/>
          <w:sz w:val="24"/>
          <w:szCs w:val="24"/>
          <w:rtl/>
        </w:rPr>
        <w:t xml:space="preserve">در انتها در فرم </w:t>
      </w:r>
      <w:r w:rsidR="006E78A7">
        <w:rPr>
          <w:rFonts w:cs="B Nazanin" w:hint="cs"/>
          <w:sz w:val="24"/>
          <w:szCs w:val="24"/>
          <w:rtl/>
        </w:rPr>
        <w:t xml:space="preserve">های </w:t>
      </w:r>
      <w:r w:rsidRPr="008A773B">
        <w:rPr>
          <w:rFonts w:cs="B Nazanin" w:hint="cs"/>
          <w:sz w:val="24"/>
          <w:szCs w:val="24"/>
          <w:rtl/>
        </w:rPr>
        <w:t>خالی تمام ف</w:t>
      </w:r>
      <w:r w:rsidR="006E78A7">
        <w:rPr>
          <w:rFonts w:cs="B Nazanin" w:hint="cs"/>
          <w:sz w:val="24"/>
          <w:szCs w:val="24"/>
          <w:rtl/>
        </w:rPr>
        <w:t xml:space="preserve">عالیت های انجام شده مربوط به آن </w:t>
      </w:r>
      <w:r w:rsidRPr="008A773B">
        <w:rPr>
          <w:rFonts w:cs="B Nazanin" w:hint="cs"/>
          <w:sz w:val="24"/>
          <w:szCs w:val="24"/>
          <w:rtl/>
        </w:rPr>
        <w:t xml:space="preserve">حیطه </w:t>
      </w:r>
      <w:r w:rsidR="006E78A7">
        <w:rPr>
          <w:rFonts w:cs="B Nazanin" w:hint="cs"/>
          <w:sz w:val="24"/>
          <w:szCs w:val="24"/>
          <w:rtl/>
        </w:rPr>
        <w:t xml:space="preserve">تیک زده شده و یا سایر فعالیت های انجام شده در کارآموزی تحت نظر یک مربی خاص </w:t>
      </w:r>
      <w:r w:rsidRPr="008A773B">
        <w:rPr>
          <w:rFonts w:cs="B Nazanin" w:hint="cs"/>
          <w:sz w:val="24"/>
          <w:szCs w:val="24"/>
          <w:rtl/>
        </w:rPr>
        <w:t xml:space="preserve">را بصورت جزئی </w:t>
      </w:r>
      <w:r w:rsidR="006E78A7">
        <w:rPr>
          <w:rFonts w:cs="B Nazanin" w:hint="cs"/>
          <w:sz w:val="24"/>
          <w:szCs w:val="24"/>
          <w:rtl/>
        </w:rPr>
        <w:t xml:space="preserve">با ذکر تاریخ و جلسه بیان </w:t>
      </w:r>
      <w:r w:rsidRPr="008A773B">
        <w:rPr>
          <w:rFonts w:cs="B Nazanin" w:hint="cs"/>
          <w:sz w:val="24"/>
          <w:szCs w:val="24"/>
          <w:rtl/>
        </w:rPr>
        <w:t>ن</w:t>
      </w:r>
      <w:r w:rsidR="00FE3761">
        <w:rPr>
          <w:rFonts w:cs="B Nazanin" w:hint="cs"/>
          <w:sz w:val="24"/>
          <w:szCs w:val="24"/>
          <w:rtl/>
        </w:rPr>
        <w:t>موده و آنچه را که آموزش دیده</w:t>
      </w:r>
      <w:r w:rsidRPr="008A773B">
        <w:rPr>
          <w:rFonts w:cs="B Nazanin" w:hint="cs"/>
          <w:sz w:val="24"/>
          <w:szCs w:val="24"/>
          <w:rtl/>
        </w:rPr>
        <w:t xml:space="preserve"> و فرا گرفته اید بنویسید.</w:t>
      </w:r>
    </w:p>
    <w:p w14:paraId="61C0167A" w14:textId="6A9DAB57" w:rsidR="008A773B" w:rsidRPr="008A773B" w:rsidRDefault="008A773B" w:rsidP="008A773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8A773B">
        <w:rPr>
          <w:rFonts w:cs="B Nazanin" w:hint="cs"/>
          <w:sz w:val="24"/>
          <w:szCs w:val="24"/>
          <w:rtl/>
        </w:rPr>
        <w:t>در انتها فرم پیشنهادات و انتقادات را نیز تکمیل نمایید</w:t>
      </w:r>
      <w:r>
        <w:rPr>
          <w:rFonts w:cs="B Nazanin" w:hint="cs"/>
          <w:sz w:val="24"/>
          <w:szCs w:val="24"/>
          <w:rtl/>
        </w:rPr>
        <w:t>.</w:t>
      </w:r>
    </w:p>
    <w:p w14:paraId="0EBAAC3C" w14:textId="77777777" w:rsidR="00305CAD" w:rsidRDefault="00305CAD" w:rsidP="00305CA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1799597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206CA0CB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15254AA2" w14:textId="77777777" w:rsidR="00F80FA9" w:rsidRPr="00F80FA9" w:rsidRDefault="00F80FA9" w:rsidP="00F80FA9">
      <w:pPr>
        <w:autoSpaceDE w:val="0"/>
        <w:autoSpaceDN w:val="0"/>
        <w:adjustRightInd w:val="0"/>
        <w:spacing w:after="0" w:line="240" w:lineRule="auto"/>
        <w:rPr>
          <w:rFonts w:cs="B Titr"/>
          <w:b/>
          <w:bCs/>
          <w:sz w:val="20"/>
          <w:szCs w:val="20"/>
          <w:rtl/>
        </w:rPr>
      </w:pPr>
      <w:r w:rsidRPr="00F80FA9">
        <w:rPr>
          <w:rFonts w:cs="B Titr" w:hint="cs"/>
          <w:b/>
          <w:bCs/>
          <w:sz w:val="20"/>
          <w:szCs w:val="20"/>
          <w:rtl/>
        </w:rPr>
        <w:t>قوانین و مقررات کارآموزی:</w:t>
      </w:r>
    </w:p>
    <w:p w14:paraId="1E6C5E67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  <w:rtl/>
        </w:rPr>
      </w:pPr>
      <w:r w:rsidRPr="005A1811">
        <w:rPr>
          <w:rFonts w:ascii="B Nazanin" w:cs="B Nazanin" w:hint="cs"/>
          <w:rtl/>
        </w:rPr>
        <w:t>ساع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 ساعت7:30 صبح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13:30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ظ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>.</w:t>
      </w:r>
      <w:r w:rsidRPr="005A1811">
        <w:rPr>
          <w:rFonts w:ascii="B Nazanin" w:cs="B Nazanin" w:hint="cs"/>
          <w:rtl/>
        </w:rPr>
        <w:t xml:space="preserve"> 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ح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وط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ضور داشته باشد.</w:t>
      </w:r>
    </w:p>
    <w:p w14:paraId="79F5FE0C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  <w:rtl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راست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د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ظاهر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جا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لا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وش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رفه ای متناس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cs="B Nazanin" w:hint="cs"/>
          <w:rtl/>
        </w:rPr>
        <w:t xml:space="preserve"> 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گ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.</w:t>
      </w:r>
    </w:p>
    <w:p w14:paraId="3FC6A522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حترام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زا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رخور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تبا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مند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اجع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نندگ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ظ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را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هد</w:t>
      </w:r>
      <w:r w:rsidRPr="005A1811">
        <w:rPr>
          <w:rFonts w:ascii="B Nazanin" w:cs="B Nazanin"/>
        </w:rPr>
        <w:t>.</w:t>
      </w:r>
    </w:p>
    <w:p w14:paraId="482D7BB6" w14:textId="628E28C3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>موظف اس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وان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22E47F6D" w14:textId="02BEBDC0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وان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ائ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كالیف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دگیر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ر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حث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وه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شار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فعا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دگیر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ار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ستن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زشیاب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لحاظ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ود</w:t>
      </w:r>
      <w:r w:rsidR="005A1811">
        <w:rPr>
          <w:rFonts w:ascii="B Nazanin" w:cs="B Nazanin" w:hint="cs"/>
          <w:rtl/>
        </w:rPr>
        <w:t>.</w:t>
      </w:r>
    </w:p>
    <w:p w14:paraId="3500EFE9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لا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و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صور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ز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 xml:space="preserve">یا 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فت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كمی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408A6450" w14:textId="6A821A5B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 xml:space="preserve">کارآموز نباید در محیط کارآموزی غیبت کند و در صورت غیبت موجه حتما باید با هماهنگی </w:t>
      </w:r>
      <w:r w:rsidR="005A1811">
        <w:rPr>
          <w:rFonts w:ascii="B Nazanin" w:cs="B Nazanin" w:hint="cs"/>
          <w:rtl/>
        </w:rPr>
        <w:t xml:space="preserve">مربی و </w:t>
      </w:r>
      <w:r w:rsidRPr="005A1811">
        <w:rPr>
          <w:rFonts w:ascii="B Nazanin" w:cs="B Nazanin" w:hint="cs"/>
          <w:rtl/>
        </w:rPr>
        <w:t>مسئول بخش یک جلسه جبرانی در محیط کارآموزی حضور داشته باشد.</w:t>
      </w:r>
    </w:p>
    <w:p w14:paraId="6D3E5DD0" w14:textId="79AAE6E5" w:rsidR="00F80FA9" w:rsidRPr="005A1811" w:rsidRDefault="005A1811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>
        <w:rPr>
          <w:rFonts w:ascii="B Nazanin" w:cs="B Nazanin" w:hint="cs"/>
          <w:rtl/>
        </w:rPr>
        <w:t xml:space="preserve">در </w:t>
      </w:r>
      <w:r w:rsidR="00F80FA9" w:rsidRPr="005A1811">
        <w:rPr>
          <w:rFonts w:ascii="B Nazanin" w:cs="B Nazanin" w:hint="cs"/>
          <w:rtl/>
        </w:rPr>
        <w:t xml:space="preserve">صورتی که کارآموز یک روز غیبت کند و جلسه جبرانی را نرفته باشد به ازای هر روز غیبت 2 نمره از نمره کارآموزی دانشجو کسر می گردد. </w:t>
      </w:r>
    </w:p>
    <w:p w14:paraId="7A3D9100" w14:textId="3B19C490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</w:t>
      </w:r>
      <w:r w:rsidR="005A1811">
        <w:rPr>
          <w:rFonts w:ascii="B Nazanin" w:cs="B Nazanin" w:hint="cs"/>
          <w:rtl/>
        </w:rPr>
        <w:t xml:space="preserve">ت </w:t>
      </w:r>
      <w:r w:rsidRPr="005A1811">
        <w:rPr>
          <w:rFonts w:ascii="B Nazanin" w:cs="B Nazanin" w:hint="cs"/>
          <w:rtl/>
        </w:rPr>
        <w:t>غیب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موجه</w:t>
      </w:r>
      <w:r w:rsidR="005A1811">
        <w:rPr>
          <w:rFonts w:ascii="B Nazanin" w:cs="B Nazanin" w:hint="cs"/>
          <w:rtl/>
        </w:rPr>
        <w:t>،</w:t>
      </w:r>
      <w:r w:rsidRPr="005A1811">
        <w:rPr>
          <w:rFonts w:ascii="B Nazanin" w:cs="B Nazanin" w:hint="cs"/>
          <w:rtl/>
        </w:rPr>
        <w:t xml:space="preserve"> دانشج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اح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ک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عرف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دد و دانشکده مطابق مقررات با وی برخورد خواهد نم</w:t>
      </w:r>
      <w:r w:rsidR="005A1811">
        <w:rPr>
          <w:rFonts w:ascii="B Nazanin" w:cs="B Nazanin" w:hint="cs"/>
          <w:rtl/>
        </w:rPr>
        <w:t>و</w:t>
      </w:r>
      <w:r w:rsidRPr="005A1811">
        <w:rPr>
          <w:rFonts w:ascii="B Nazanin" w:cs="B Nazanin" w:hint="cs"/>
          <w:rtl/>
        </w:rPr>
        <w:t>د</w:t>
      </w:r>
      <w:r w:rsidR="005A1811">
        <w:rPr>
          <w:rFonts w:ascii="B Nazanin" w:cs="B Nazanin" w:hint="cs"/>
          <w:rtl/>
        </w:rPr>
        <w:t>.</w:t>
      </w:r>
    </w:p>
    <w:p w14:paraId="0E896C33" w14:textId="6899100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و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جابجای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فراد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ك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زم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دو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ماهن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د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و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ج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="005A1811">
        <w:rPr>
          <w:rFonts w:ascii="B Nazanin" w:cs="B Nazanin" w:hint="cs"/>
          <w:rtl/>
        </w:rPr>
        <w:t>.</w:t>
      </w:r>
    </w:p>
    <w:p w14:paraId="7CE12F08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هرگو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لف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مر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 ورود به شبکه های اجتماعی 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من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>.</w:t>
      </w:r>
    </w:p>
    <w:p w14:paraId="58524057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lastRenderedPageBreak/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ونیفرم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طابق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گ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جمل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پو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ف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تیك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جوی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زا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</w:t>
      </w:r>
      <w:r w:rsidRPr="005A1811">
        <w:rPr>
          <w:rFonts w:ascii="B Nazanin" w:cs="B Nazanin"/>
        </w:rPr>
        <w:t>.</w:t>
      </w:r>
    </w:p>
    <w:p w14:paraId="3AB5384D" w14:textId="323E1C77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 xml:space="preserve">باید </w:t>
      </w:r>
      <w:r w:rsidRPr="005A1811">
        <w:rPr>
          <w:rFonts w:ascii="B Nazanin" w:cs="B Nazanin" w:hint="cs"/>
          <w:rtl/>
        </w:rPr>
        <w:t>محرم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ود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طلاعات</w:t>
      </w:r>
      <w:r w:rsidR="005A1811">
        <w:rPr>
          <w:rFonts w:ascii="B Nazanin" w:cs="B Nazanin" w:hint="cs"/>
          <w:rtl/>
        </w:rPr>
        <w:t xml:space="preserve"> بیماران در سیستم های اطلاعاتی 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رون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ا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یمار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2D547FB3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ت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یمار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قت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ئم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ضع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اص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بتل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ب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ر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طلاع دهد</w:t>
      </w:r>
      <w:r w:rsidRPr="005A1811">
        <w:rPr>
          <w:rFonts w:ascii="B Nazanin" w:cs="B Nazanin"/>
        </w:rPr>
        <w:t>.</w:t>
      </w:r>
    </w:p>
    <w:p w14:paraId="74FF701D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قبول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نو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س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داق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ره</w:t>
      </w:r>
      <w:r w:rsidRPr="005A1811">
        <w:rPr>
          <w:rFonts w:ascii="B Nazanin" w:cs="B Nazanin"/>
        </w:rPr>
        <w:t xml:space="preserve"> 12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ی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جد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زامی است</w:t>
      </w:r>
      <w:r w:rsidRPr="005A1811">
        <w:rPr>
          <w:rFonts w:ascii="B Nazanin" w:cs="B Nazanin"/>
        </w:rPr>
        <w:t>.</w:t>
      </w:r>
    </w:p>
    <w:p w14:paraId="42B7ABC2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Wingdings" w:hAnsi="Wingdings" w:cs="B Nazanin" w:hint="cs"/>
          <w:rtl/>
        </w:rPr>
        <w:t>ا</w:t>
      </w:r>
      <w:r w:rsidRPr="005A1811">
        <w:rPr>
          <w:rFonts w:ascii="B Nazanin" w:cs="B Nazanin" w:hint="cs"/>
          <w:rtl/>
        </w:rPr>
        <w:t>ختصاص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تابخ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ینترن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تبا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ض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طو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ظ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 مربوط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مك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ذ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</w:t>
      </w:r>
      <w:r w:rsidRPr="005A1811">
        <w:rPr>
          <w:rFonts w:ascii="B Nazanin" w:cs="B Nazanin"/>
        </w:rPr>
        <w:t>.</w:t>
      </w:r>
    </w:p>
    <w:p w14:paraId="0AD3D23C" w14:textId="039AC9E7" w:rsidR="00F80FA9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 xml:space="preserve">لاگ بوک 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ای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="006E78A7">
        <w:rPr>
          <w:rFonts w:ascii="B Nazanin" w:cs="B Nazanin" w:hint="cs"/>
          <w:rtl/>
        </w:rPr>
        <w:t xml:space="preserve">استاد مربوط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حوی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ده و یک نسخه آن</w:t>
      </w:r>
      <w:r w:rsidR="005A1811">
        <w:rPr>
          <w:rFonts w:ascii="B Nazanin" w:cs="B Nazanin" w:hint="cs"/>
          <w:rtl/>
        </w:rPr>
        <w:t xml:space="preserve"> را</w:t>
      </w:r>
      <w:r w:rsidRPr="005A1811">
        <w:rPr>
          <w:rFonts w:ascii="B Nazanin" w:cs="B Nazanin" w:hint="cs"/>
          <w:rtl/>
        </w:rPr>
        <w:t xml:space="preserve"> در </w:t>
      </w:r>
      <w:r w:rsidR="006E78A7">
        <w:rPr>
          <w:rFonts w:ascii="B Nazanin" w:cs="B Nazanin" w:hint="cs"/>
          <w:rtl/>
        </w:rPr>
        <w:t xml:space="preserve">نیز </w:t>
      </w:r>
      <w:r w:rsidRPr="005A1811">
        <w:rPr>
          <w:rFonts w:ascii="B Nazanin" w:cs="B Nazanin" w:hint="cs"/>
          <w:rtl/>
        </w:rPr>
        <w:t xml:space="preserve">سامانه سمالایو بارگذاری نماید. </w:t>
      </w:r>
    </w:p>
    <w:p w14:paraId="4692FE07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2A8A2C35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11CEAEF8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11B1F09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88265ED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D8CFDC7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34F09C7A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0DAFBE5A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2A2647DB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199F6923" w14:textId="77777777" w:rsidR="00675757" w:rsidRP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  <w:rtl/>
        </w:rPr>
      </w:pPr>
    </w:p>
    <w:tbl>
      <w:tblPr>
        <w:tblStyle w:val="TableGrid"/>
        <w:bidiVisual/>
        <w:tblW w:w="9528" w:type="dxa"/>
        <w:tblInd w:w="-98" w:type="dxa"/>
        <w:tblLook w:val="04A0" w:firstRow="1" w:lastRow="0" w:firstColumn="1" w:lastColumn="0" w:noHBand="0" w:noVBand="1"/>
      </w:tblPr>
      <w:tblGrid>
        <w:gridCol w:w="2144"/>
        <w:gridCol w:w="7373"/>
        <w:gridCol w:w="11"/>
      </w:tblGrid>
      <w:tr w:rsidR="007C1797" w:rsidRPr="000E2A5B" w14:paraId="5F305E35" w14:textId="77777777" w:rsidTr="00D27787">
        <w:trPr>
          <w:trHeight w:val="464"/>
        </w:trPr>
        <w:tc>
          <w:tcPr>
            <w:tcW w:w="9528" w:type="dxa"/>
            <w:gridSpan w:val="3"/>
            <w:shd w:val="clear" w:color="auto" w:fill="D9D9D9" w:themeFill="background1" w:themeFillShade="D9"/>
          </w:tcPr>
          <w:p w14:paraId="55C0C41D" w14:textId="77777777" w:rsidR="007C1797" w:rsidRPr="000E2A5B" w:rsidRDefault="007C1797" w:rsidP="00D27787">
            <w:pPr>
              <w:autoSpaceDE w:val="0"/>
              <w:autoSpaceDN w:val="0"/>
              <w:adjustRightInd w:val="0"/>
              <w:jc w:val="center"/>
              <w:rPr>
                <w:rFonts w:ascii="B Titr,Bold" w:cs="B Titr"/>
                <w:b/>
                <w:bCs/>
                <w:rtl/>
              </w:rPr>
            </w:pPr>
            <w:r w:rsidRPr="000E2A5B">
              <w:rPr>
                <w:rFonts w:ascii="B Titr,Bold" w:cs="B Titr" w:hint="cs"/>
                <w:b/>
                <w:bCs/>
                <w:sz w:val="24"/>
                <w:szCs w:val="24"/>
                <w:rtl/>
              </w:rPr>
              <w:t>فرم مشخصات دانشجو</w:t>
            </w:r>
          </w:p>
        </w:tc>
      </w:tr>
      <w:tr w:rsidR="007C1797" w:rsidRPr="000E2A5B" w14:paraId="7BBC155F" w14:textId="77777777" w:rsidTr="00D27787">
        <w:trPr>
          <w:gridAfter w:val="1"/>
          <w:wAfter w:w="11" w:type="dxa"/>
          <w:trHeight w:val="509"/>
        </w:trPr>
        <w:tc>
          <w:tcPr>
            <w:tcW w:w="2144" w:type="dxa"/>
          </w:tcPr>
          <w:p w14:paraId="5D9AF0A4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نام و نام خانوادگی :</w:t>
            </w:r>
          </w:p>
        </w:tc>
        <w:tc>
          <w:tcPr>
            <w:tcW w:w="7373" w:type="dxa"/>
          </w:tcPr>
          <w:p w14:paraId="1C0EB82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12CAF69B" w14:textId="77777777" w:rsidTr="00D27787">
        <w:trPr>
          <w:gridAfter w:val="1"/>
          <w:wAfter w:w="11" w:type="dxa"/>
          <w:trHeight w:val="446"/>
        </w:trPr>
        <w:tc>
          <w:tcPr>
            <w:tcW w:w="2144" w:type="dxa"/>
          </w:tcPr>
          <w:p w14:paraId="798CCFD9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شماره دانشجویی:</w:t>
            </w:r>
          </w:p>
        </w:tc>
        <w:tc>
          <w:tcPr>
            <w:tcW w:w="7373" w:type="dxa"/>
          </w:tcPr>
          <w:p w14:paraId="2A0EBF3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3FA140AC" w14:textId="77777777" w:rsidTr="00D27787">
        <w:trPr>
          <w:gridAfter w:val="1"/>
          <w:wAfter w:w="11" w:type="dxa"/>
          <w:trHeight w:val="419"/>
        </w:trPr>
        <w:tc>
          <w:tcPr>
            <w:tcW w:w="2144" w:type="dxa"/>
          </w:tcPr>
          <w:p w14:paraId="0F634651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آدرس ایمیل:</w:t>
            </w:r>
          </w:p>
        </w:tc>
        <w:tc>
          <w:tcPr>
            <w:tcW w:w="7373" w:type="dxa"/>
          </w:tcPr>
          <w:p w14:paraId="6E8D5921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6E65A5EA" w14:textId="77777777" w:rsidTr="00D27787">
        <w:trPr>
          <w:gridAfter w:val="1"/>
          <w:wAfter w:w="11" w:type="dxa"/>
          <w:trHeight w:val="428"/>
        </w:trPr>
        <w:tc>
          <w:tcPr>
            <w:tcW w:w="2144" w:type="dxa"/>
          </w:tcPr>
          <w:p w14:paraId="283ADFBA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تاریخ شروع دوره کارآموزی:</w:t>
            </w:r>
          </w:p>
        </w:tc>
        <w:tc>
          <w:tcPr>
            <w:tcW w:w="7373" w:type="dxa"/>
          </w:tcPr>
          <w:p w14:paraId="75A5A2D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0F1BC85C" w14:textId="77777777" w:rsidTr="00D27787">
        <w:trPr>
          <w:gridAfter w:val="1"/>
          <w:wAfter w:w="11" w:type="dxa"/>
          <w:trHeight w:val="428"/>
        </w:trPr>
        <w:tc>
          <w:tcPr>
            <w:tcW w:w="2144" w:type="dxa"/>
          </w:tcPr>
          <w:p w14:paraId="4C9AF3AC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تاریخ پایان دوره کارآموزی:</w:t>
            </w:r>
          </w:p>
        </w:tc>
        <w:tc>
          <w:tcPr>
            <w:tcW w:w="7373" w:type="dxa"/>
          </w:tcPr>
          <w:p w14:paraId="6F82FC73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7E52CC83" w14:textId="77777777" w:rsidTr="00D27787">
        <w:trPr>
          <w:gridAfter w:val="1"/>
          <w:wAfter w:w="11" w:type="dxa"/>
          <w:trHeight w:val="509"/>
        </w:trPr>
        <w:tc>
          <w:tcPr>
            <w:tcW w:w="2144" w:type="dxa"/>
          </w:tcPr>
          <w:p w14:paraId="37E21936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محل کارآموزی:</w:t>
            </w:r>
          </w:p>
        </w:tc>
        <w:tc>
          <w:tcPr>
            <w:tcW w:w="7373" w:type="dxa"/>
          </w:tcPr>
          <w:p w14:paraId="77EDF166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771D8A4A" w14:textId="77777777" w:rsidTr="00D27787">
        <w:trPr>
          <w:gridAfter w:val="1"/>
          <w:wAfter w:w="11" w:type="dxa"/>
          <w:trHeight w:val="473"/>
        </w:trPr>
        <w:tc>
          <w:tcPr>
            <w:tcW w:w="2144" w:type="dxa"/>
          </w:tcPr>
          <w:p w14:paraId="497CC489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مربی / مربیان مربوطه:</w:t>
            </w:r>
          </w:p>
        </w:tc>
        <w:tc>
          <w:tcPr>
            <w:tcW w:w="7373" w:type="dxa"/>
          </w:tcPr>
          <w:p w14:paraId="528C9ADA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06C9FAC3" w14:textId="77777777" w:rsidTr="008A773B">
        <w:trPr>
          <w:gridAfter w:val="1"/>
          <w:wAfter w:w="11" w:type="dxa"/>
          <w:trHeight w:val="503"/>
        </w:trPr>
        <w:tc>
          <w:tcPr>
            <w:tcW w:w="2144" w:type="dxa"/>
          </w:tcPr>
          <w:p w14:paraId="434F24B4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امضاء دانشجو:</w:t>
            </w:r>
          </w:p>
        </w:tc>
        <w:tc>
          <w:tcPr>
            <w:tcW w:w="7373" w:type="dxa"/>
          </w:tcPr>
          <w:p w14:paraId="4E3FF5EA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</w:tbl>
    <w:p w14:paraId="68038B31" w14:textId="77777777" w:rsidR="00675757" w:rsidRDefault="00675757" w:rsidP="00744925"/>
    <w:tbl>
      <w:tblPr>
        <w:tblStyle w:val="TableGrid"/>
        <w:tblpPr w:leftFromText="180" w:rightFromText="180" w:vertAnchor="page" w:horzAnchor="margin" w:tblpXSpec="center" w:tblpY="1036"/>
        <w:bidiVisual/>
        <w:tblW w:w="11485" w:type="dxa"/>
        <w:tblLayout w:type="fixed"/>
        <w:tblLook w:val="04A0" w:firstRow="1" w:lastRow="0" w:firstColumn="1" w:lastColumn="0" w:noHBand="0" w:noVBand="1"/>
      </w:tblPr>
      <w:tblGrid>
        <w:gridCol w:w="709"/>
        <w:gridCol w:w="3544"/>
        <w:gridCol w:w="287"/>
        <w:gridCol w:w="283"/>
        <w:gridCol w:w="284"/>
        <w:gridCol w:w="283"/>
        <w:gridCol w:w="284"/>
        <w:gridCol w:w="283"/>
        <w:gridCol w:w="284"/>
        <w:gridCol w:w="283"/>
        <w:gridCol w:w="284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5"/>
      </w:tblGrid>
      <w:tr w:rsidR="00675757" w:rsidRPr="000E2A5B" w14:paraId="70232F5B" w14:textId="77777777" w:rsidTr="00D27787">
        <w:tc>
          <w:tcPr>
            <w:tcW w:w="11485" w:type="dxa"/>
            <w:gridSpan w:val="22"/>
            <w:shd w:val="clear" w:color="auto" w:fill="D9D9D9" w:themeFill="background1" w:themeFillShade="D9"/>
          </w:tcPr>
          <w:p w14:paraId="75559ADE" w14:textId="17255FC1" w:rsidR="00675757" w:rsidRPr="000E2A5B" w:rsidRDefault="00675757" w:rsidP="00D27787">
            <w:pPr>
              <w:autoSpaceDE w:val="0"/>
              <w:autoSpaceDN w:val="0"/>
              <w:adjustRightInd w:val="0"/>
              <w:jc w:val="center"/>
              <w:rPr>
                <w:rFonts w:cs="B Titr"/>
                <w:sz w:val="20"/>
                <w:szCs w:val="20"/>
                <w:rtl/>
              </w:rPr>
            </w:pPr>
            <w:r w:rsidRPr="000E2A5B">
              <w:rPr>
                <w:rFonts w:cs="B Titr" w:hint="cs"/>
                <w:sz w:val="20"/>
                <w:szCs w:val="20"/>
                <w:rtl/>
              </w:rPr>
              <w:lastRenderedPageBreak/>
              <w:t>فعالیتهای عملی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 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- نام مرکز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یا بیمارستان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:</w:t>
            </w:r>
          </w:p>
        </w:tc>
      </w:tr>
      <w:tr w:rsidR="00675757" w:rsidRPr="000E2A5B" w14:paraId="182C3EBB" w14:textId="77777777" w:rsidTr="008A773B">
        <w:tc>
          <w:tcPr>
            <w:tcW w:w="709" w:type="dxa"/>
            <w:vMerge w:val="restart"/>
            <w:vAlign w:val="center"/>
          </w:tcPr>
          <w:p w14:paraId="10DCA7E1" w14:textId="77777777" w:rsidR="00675757" w:rsidRPr="008A773B" w:rsidRDefault="00675757" w:rsidP="008A77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8A773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T</w:t>
            </w:r>
          </w:p>
        </w:tc>
        <w:tc>
          <w:tcPr>
            <w:tcW w:w="3544" w:type="dxa"/>
          </w:tcPr>
          <w:p w14:paraId="7C2112EA" w14:textId="74272F64" w:rsidR="00675757" w:rsidRPr="00D361AA" w:rsidRDefault="00D361AA" w:rsidP="00D361AA">
            <w:pPr>
              <w:autoSpaceDE w:val="0"/>
              <w:autoSpaceDN w:val="0"/>
              <w:adjustRightInd w:val="0"/>
              <w:jc w:val="center"/>
              <w:rPr>
                <w:rFonts w:ascii="B Mitra,Bold" w:cs="B Titr"/>
                <w:b/>
                <w:bCs/>
                <w:sz w:val="24"/>
                <w:szCs w:val="24"/>
                <w:rtl/>
              </w:rPr>
            </w:pPr>
            <w:r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فعالیت ها/</w:t>
            </w:r>
            <w:r w:rsidRPr="00D361AA"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جلسات</w:t>
            </w:r>
          </w:p>
        </w:tc>
        <w:tc>
          <w:tcPr>
            <w:tcW w:w="287" w:type="dxa"/>
          </w:tcPr>
          <w:p w14:paraId="1BDF935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283" w:type="dxa"/>
          </w:tcPr>
          <w:p w14:paraId="6B24660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284" w:type="dxa"/>
          </w:tcPr>
          <w:p w14:paraId="6E6A997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3</w:t>
            </w:r>
          </w:p>
        </w:tc>
        <w:tc>
          <w:tcPr>
            <w:tcW w:w="283" w:type="dxa"/>
          </w:tcPr>
          <w:p w14:paraId="0A8F624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4</w:t>
            </w:r>
          </w:p>
        </w:tc>
        <w:tc>
          <w:tcPr>
            <w:tcW w:w="284" w:type="dxa"/>
          </w:tcPr>
          <w:p w14:paraId="39BACA4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  <w:tc>
          <w:tcPr>
            <w:tcW w:w="283" w:type="dxa"/>
          </w:tcPr>
          <w:p w14:paraId="4DEE3F3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284" w:type="dxa"/>
          </w:tcPr>
          <w:p w14:paraId="47FBD06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7</w:t>
            </w:r>
          </w:p>
        </w:tc>
        <w:tc>
          <w:tcPr>
            <w:tcW w:w="283" w:type="dxa"/>
          </w:tcPr>
          <w:p w14:paraId="2277252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8</w:t>
            </w:r>
          </w:p>
        </w:tc>
        <w:tc>
          <w:tcPr>
            <w:tcW w:w="284" w:type="dxa"/>
          </w:tcPr>
          <w:p w14:paraId="4FD967A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9</w:t>
            </w:r>
          </w:p>
        </w:tc>
        <w:tc>
          <w:tcPr>
            <w:tcW w:w="425" w:type="dxa"/>
          </w:tcPr>
          <w:p w14:paraId="6269DEE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0</w:t>
            </w:r>
          </w:p>
        </w:tc>
        <w:tc>
          <w:tcPr>
            <w:tcW w:w="425" w:type="dxa"/>
          </w:tcPr>
          <w:p w14:paraId="129A674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1</w:t>
            </w:r>
          </w:p>
        </w:tc>
        <w:tc>
          <w:tcPr>
            <w:tcW w:w="426" w:type="dxa"/>
          </w:tcPr>
          <w:p w14:paraId="4879746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2</w:t>
            </w:r>
          </w:p>
        </w:tc>
        <w:tc>
          <w:tcPr>
            <w:tcW w:w="425" w:type="dxa"/>
          </w:tcPr>
          <w:p w14:paraId="76724F5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3</w:t>
            </w:r>
          </w:p>
        </w:tc>
        <w:tc>
          <w:tcPr>
            <w:tcW w:w="425" w:type="dxa"/>
          </w:tcPr>
          <w:p w14:paraId="1A5A3C2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4</w:t>
            </w:r>
          </w:p>
        </w:tc>
        <w:tc>
          <w:tcPr>
            <w:tcW w:w="425" w:type="dxa"/>
          </w:tcPr>
          <w:p w14:paraId="12C2A11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5</w:t>
            </w:r>
          </w:p>
        </w:tc>
        <w:tc>
          <w:tcPr>
            <w:tcW w:w="426" w:type="dxa"/>
          </w:tcPr>
          <w:p w14:paraId="4FAA27E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6</w:t>
            </w:r>
          </w:p>
        </w:tc>
        <w:tc>
          <w:tcPr>
            <w:tcW w:w="425" w:type="dxa"/>
          </w:tcPr>
          <w:p w14:paraId="4DC88B4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7</w:t>
            </w:r>
          </w:p>
        </w:tc>
        <w:tc>
          <w:tcPr>
            <w:tcW w:w="425" w:type="dxa"/>
          </w:tcPr>
          <w:p w14:paraId="2193E08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8</w:t>
            </w:r>
          </w:p>
        </w:tc>
        <w:tc>
          <w:tcPr>
            <w:tcW w:w="425" w:type="dxa"/>
          </w:tcPr>
          <w:p w14:paraId="4119B50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9</w:t>
            </w:r>
          </w:p>
        </w:tc>
        <w:tc>
          <w:tcPr>
            <w:tcW w:w="425" w:type="dxa"/>
          </w:tcPr>
          <w:p w14:paraId="1242651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0</w:t>
            </w:r>
          </w:p>
        </w:tc>
      </w:tr>
      <w:tr w:rsidR="00D361AA" w:rsidRPr="000E2A5B" w14:paraId="3DEF9DD9" w14:textId="77777777" w:rsidTr="00D27787">
        <w:tc>
          <w:tcPr>
            <w:tcW w:w="709" w:type="dxa"/>
            <w:vMerge/>
            <w:textDirection w:val="btLr"/>
            <w:vAlign w:val="center"/>
          </w:tcPr>
          <w:p w14:paraId="4127F7C5" w14:textId="77777777" w:rsidR="00D361AA" w:rsidRPr="000E2A5B" w:rsidRDefault="00D361AA" w:rsidP="00D2778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35592951" w14:textId="57386C8D" w:rsidR="00D361AA" w:rsidRDefault="00D361AA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ارزیابی ماژول های  داروخانه</w:t>
            </w:r>
          </w:p>
        </w:tc>
        <w:tc>
          <w:tcPr>
            <w:tcW w:w="287" w:type="dxa"/>
          </w:tcPr>
          <w:p w14:paraId="3892DFB8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59D60C5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19657FC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FBA201B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526EA98A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A6AE52D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1E6EB93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2E86CE6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69A68F31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5D02A43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DF20F8E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1A4B6B71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A659202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59F4D44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B63EAD1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533427D8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2E97418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1178267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DF2806A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B35118F" w14:textId="77777777" w:rsidR="00D361AA" w:rsidRPr="000E2A5B" w:rsidRDefault="00D361AA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675757" w:rsidRPr="000E2A5B" w14:paraId="07B63160" w14:textId="77777777" w:rsidTr="00D27787">
        <w:tc>
          <w:tcPr>
            <w:tcW w:w="709" w:type="dxa"/>
            <w:vMerge/>
            <w:textDirection w:val="btLr"/>
          </w:tcPr>
          <w:p w14:paraId="746F4194" w14:textId="77777777" w:rsidR="00675757" w:rsidRPr="000E2A5B" w:rsidRDefault="00675757" w:rsidP="00D2778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6B33CD10" w14:textId="77777777" w:rsidR="00675757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ارزیابی ماژول های آزمایشگاه</w:t>
            </w:r>
          </w:p>
        </w:tc>
        <w:tc>
          <w:tcPr>
            <w:tcW w:w="287" w:type="dxa"/>
          </w:tcPr>
          <w:p w14:paraId="3D4EDA3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516767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9CC01E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271139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709758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0EF791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E0448A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56439D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10A9FC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FA1610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D131B8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61151FA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26B45E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864427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955DF5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1E66DC5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B208CA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AC0338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A86056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28948A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675757" w:rsidRPr="000E2A5B" w14:paraId="3ED18F5A" w14:textId="77777777" w:rsidTr="00D27787">
        <w:tc>
          <w:tcPr>
            <w:tcW w:w="709" w:type="dxa"/>
            <w:vMerge/>
            <w:textDirection w:val="btLr"/>
          </w:tcPr>
          <w:p w14:paraId="7390F482" w14:textId="77777777" w:rsidR="00675757" w:rsidRPr="000E2A5B" w:rsidRDefault="00675757" w:rsidP="00D2778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1B0107C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ارزیابی ماژول های رادیولوژی</w:t>
            </w:r>
          </w:p>
        </w:tc>
        <w:tc>
          <w:tcPr>
            <w:tcW w:w="287" w:type="dxa"/>
          </w:tcPr>
          <w:p w14:paraId="1193399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58149AA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97E329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966B11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3A516C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0F678C1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275FFE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53E65D6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79A7CF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CB8877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E32A10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175747A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A63C20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0177EE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06B4CA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7F67ED5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108300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227D3F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CFB668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398FA9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675757" w:rsidRPr="000E2A5B" w14:paraId="1E4F851B" w14:textId="77777777" w:rsidTr="00D27787">
        <w:tc>
          <w:tcPr>
            <w:tcW w:w="709" w:type="dxa"/>
            <w:vMerge/>
            <w:textDirection w:val="btLr"/>
          </w:tcPr>
          <w:p w14:paraId="08754125" w14:textId="77777777" w:rsidR="00675757" w:rsidRPr="000E2A5B" w:rsidRDefault="00675757" w:rsidP="00D2778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1550ECEE" w14:textId="77777777" w:rsidR="00675757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ارزیابی ماژول های پرستاری</w:t>
            </w:r>
          </w:p>
        </w:tc>
        <w:tc>
          <w:tcPr>
            <w:tcW w:w="287" w:type="dxa"/>
          </w:tcPr>
          <w:p w14:paraId="5C9E1AA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38729C9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FED3D3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B525F5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521F755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BE4D55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4D8F21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01CC893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EB8DE8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53E52F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302923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04B148A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03D6A1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F1ACC8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224C29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0749DE3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7DEC93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8D9DF4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958802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3389F9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675757" w:rsidRPr="000E2A5B" w14:paraId="1D226AE6" w14:textId="77777777" w:rsidTr="00D27787">
        <w:tc>
          <w:tcPr>
            <w:tcW w:w="709" w:type="dxa"/>
            <w:vMerge/>
            <w:textDirection w:val="btLr"/>
          </w:tcPr>
          <w:p w14:paraId="6BB20C16" w14:textId="77777777" w:rsidR="00675757" w:rsidRPr="000E2A5B" w:rsidRDefault="00675757" w:rsidP="00D2778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2886996F" w14:textId="7DDBCDFC" w:rsidR="00675757" w:rsidRDefault="00675757" w:rsidP="0067575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شناسایی</w:t>
            </w:r>
            <w:r w:rsidRPr="000E2A5B">
              <w:rPr>
                <w:rFonts w:cs="B Titr" w:hint="cs"/>
                <w:sz w:val="14"/>
                <w:szCs w:val="14"/>
                <w:rtl/>
              </w:rPr>
              <w:t xml:space="preserve"> مشکلات </w:t>
            </w:r>
            <w:r w:rsidRPr="000E2A5B">
              <w:rPr>
                <w:rFonts w:cs="B Titr"/>
                <w:sz w:val="14"/>
                <w:szCs w:val="14"/>
              </w:rPr>
              <w:t>HIS</w:t>
            </w:r>
            <w:r w:rsidRPr="000E2A5B">
              <w:rPr>
                <w:rFonts w:cs="B Titr" w:hint="cs"/>
                <w:sz w:val="14"/>
                <w:szCs w:val="14"/>
                <w:rtl/>
              </w:rPr>
              <w:t xml:space="preserve"> در بخش</w:t>
            </w:r>
            <w:r>
              <w:rPr>
                <w:rFonts w:cs="B Titr"/>
                <w:sz w:val="14"/>
                <w:szCs w:val="14"/>
              </w:rPr>
              <w:t xml:space="preserve"> </w:t>
            </w:r>
            <w:r w:rsidRPr="000E2A5B">
              <w:rPr>
                <w:rFonts w:cs="B Titr" w:hint="cs"/>
                <w:sz w:val="14"/>
                <w:szCs w:val="14"/>
                <w:rtl/>
              </w:rPr>
              <w:t>ها</w:t>
            </w:r>
          </w:p>
        </w:tc>
        <w:tc>
          <w:tcPr>
            <w:tcW w:w="287" w:type="dxa"/>
          </w:tcPr>
          <w:p w14:paraId="4EB9117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2CDFC96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03EB06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2002A23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016957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D70BC8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8FCD5F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6A93F8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5F7970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669D81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593971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2A1811B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86B7FF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F18868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AED258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76C5B95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A64C81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75C700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04257F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C358B0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675757" w:rsidRPr="000E2A5B" w14:paraId="08AC519A" w14:textId="77777777" w:rsidTr="00D27787">
        <w:tc>
          <w:tcPr>
            <w:tcW w:w="709" w:type="dxa"/>
            <w:vMerge/>
            <w:textDirection w:val="btLr"/>
          </w:tcPr>
          <w:p w14:paraId="4C6BC29C" w14:textId="77777777" w:rsidR="00675757" w:rsidRPr="000E2A5B" w:rsidRDefault="00675757" w:rsidP="00D2778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5D15B855" w14:textId="77777777" w:rsidR="00675757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 w:rsidRPr="000E2A5B">
              <w:rPr>
                <w:rFonts w:cs="B Titr" w:hint="cs"/>
                <w:sz w:val="14"/>
                <w:szCs w:val="14"/>
                <w:rtl/>
              </w:rPr>
              <w:t>فعالیتهای واحد، نصب و تعمیر ویندوز، نصب و راه اندازی پرینتر و نرم افزارهای لازم</w:t>
            </w:r>
          </w:p>
        </w:tc>
        <w:tc>
          <w:tcPr>
            <w:tcW w:w="287" w:type="dxa"/>
          </w:tcPr>
          <w:p w14:paraId="254D70A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26E8172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0CD148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6984A7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5B6D9A8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6CD60E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600BDC3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20C9A8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88FFCE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6E568E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9F5667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0668BE3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B554B4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2357E5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93DAFF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3E9586E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966224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E3D615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3CB5FB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C2453B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675757" w:rsidRPr="000E2A5B" w14:paraId="7691588C" w14:textId="77777777" w:rsidTr="00D27787">
        <w:trPr>
          <w:trHeight w:val="279"/>
        </w:trPr>
        <w:tc>
          <w:tcPr>
            <w:tcW w:w="709" w:type="dxa"/>
            <w:vMerge/>
          </w:tcPr>
          <w:p w14:paraId="55C3244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3A54E0B6" w14:textId="77777777" w:rsidR="00675757" w:rsidRPr="00435EFD" w:rsidRDefault="00675757" w:rsidP="00D27787">
            <w:pPr>
              <w:autoSpaceDE w:val="0"/>
              <w:autoSpaceDN w:val="0"/>
              <w:adjustRightInd w:val="0"/>
              <w:rPr>
                <w:rFonts w:cs="B Titr"/>
                <w:b/>
                <w:bCs/>
                <w:sz w:val="14"/>
                <w:szCs w:val="14"/>
                <w:rtl/>
              </w:rPr>
            </w:pPr>
            <w:r w:rsidRPr="00435EFD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عیب یابی مشکلات شبکه با دستورات </w:t>
            </w:r>
            <w:proofErr w:type="spellStart"/>
            <w:r w:rsidRPr="00435EFD">
              <w:rPr>
                <w:rFonts w:ascii="B Mitra,Bold" w:cs="B Titr"/>
                <w:b/>
                <w:bCs/>
                <w:sz w:val="14"/>
                <w:szCs w:val="14"/>
              </w:rPr>
              <w:t>cmd</w:t>
            </w:r>
            <w:proofErr w:type="spellEnd"/>
          </w:p>
        </w:tc>
        <w:tc>
          <w:tcPr>
            <w:tcW w:w="287" w:type="dxa"/>
          </w:tcPr>
          <w:p w14:paraId="653D832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03DE461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134AE8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D189C1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429859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7F69F4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B48AA0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DAF9C7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5127DD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172573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A88454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8D6710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5BB419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BD0C14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292D4D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5FB5FF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79C90B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C68D07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C12351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18C186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75757" w:rsidRPr="000E2A5B" w14:paraId="566613F8" w14:textId="77777777" w:rsidTr="00D27787">
        <w:trPr>
          <w:trHeight w:val="279"/>
        </w:trPr>
        <w:tc>
          <w:tcPr>
            <w:tcW w:w="709" w:type="dxa"/>
            <w:vMerge/>
          </w:tcPr>
          <w:p w14:paraId="40FEDBF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0C4A31EF" w14:textId="77777777" w:rsidR="00675757" w:rsidRPr="00435EFD" w:rsidRDefault="00675757" w:rsidP="00D27787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آشنایی با واحد سرور و زیرساخت نحوه مدیریت کاربران در شبکه (ویندوز سرورو ...)</w:t>
            </w:r>
          </w:p>
        </w:tc>
        <w:tc>
          <w:tcPr>
            <w:tcW w:w="287" w:type="dxa"/>
          </w:tcPr>
          <w:p w14:paraId="156A5A1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C0E198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3F5A08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11CA1D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27917B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A90595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EC05AE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46C839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2014E3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72342D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EC8134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4C98C7E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C3A212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D173B3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F46DF6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CF658F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1BF41F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152527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E3329E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BDB480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75757" w:rsidRPr="000E2A5B" w14:paraId="06AC97C9" w14:textId="77777777" w:rsidTr="00D27787">
        <w:trPr>
          <w:trHeight w:val="279"/>
        </w:trPr>
        <w:tc>
          <w:tcPr>
            <w:tcW w:w="709" w:type="dxa"/>
            <w:vMerge/>
          </w:tcPr>
          <w:p w14:paraId="2519078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4C43B318" w14:textId="77777777" w:rsidR="00675757" w:rsidRDefault="00675757" w:rsidP="00D27787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آشنایی با بخش های واحد شبکه و ارتباطات (مدیریت کاربران در شبکه و ...)</w:t>
            </w:r>
          </w:p>
        </w:tc>
        <w:tc>
          <w:tcPr>
            <w:tcW w:w="287" w:type="dxa"/>
          </w:tcPr>
          <w:p w14:paraId="5C3A77C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A1137B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193A3C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7FECE8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545E49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55F3CA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1A6138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B4710F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063543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DA26C1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B198B5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4E03726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548C58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3CF1D1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B9BF32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68CC7D1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7E84F6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63AC6A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7E4FE1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6F596F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75757" w:rsidRPr="000E2A5B" w14:paraId="5C74B70E" w14:textId="77777777" w:rsidTr="00D27787">
        <w:trPr>
          <w:trHeight w:val="279"/>
        </w:trPr>
        <w:tc>
          <w:tcPr>
            <w:tcW w:w="709" w:type="dxa"/>
            <w:vMerge/>
          </w:tcPr>
          <w:p w14:paraId="1F975E7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0D108C1F" w14:textId="0AD3BFE1" w:rsidR="00675757" w:rsidRDefault="00675757" w:rsidP="00D27787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سوکت زدن کابل شبکه</w:t>
            </w:r>
          </w:p>
        </w:tc>
        <w:tc>
          <w:tcPr>
            <w:tcW w:w="287" w:type="dxa"/>
          </w:tcPr>
          <w:p w14:paraId="4EDC494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3F3A4E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509D44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522C2E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19CCAF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7239A3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BE0B93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72EC03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7909EC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228E76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64143F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70D9186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389C75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7B116C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FC345F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15F78E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6AF33C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A613F2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FC1161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D7A009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75757" w:rsidRPr="000E2A5B" w14:paraId="722814F5" w14:textId="77777777" w:rsidTr="00D27787">
        <w:trPr>
          <w:trHeight w:val="213"/>
        </w:trPr>
        <w:tc>
          <w:tcPr>
            <w:tcW w:w="709" w:type="dxa"/>
            <w:vMerge/>
          </w:tcPr>
          <w:p w14:paraId="2647B3A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27C3683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کار با سامانه های معاونت بهداشتی (سیب، رجیستری سرطان)</w:t>
            </w:r>
          </w:p>
        </w:tc>
        <w:tc>
          <w:tcPr>
            <w:tcW w:w="287" w:type="dxa"/>
          </w:tcPr>
          <w:p w14:paraId="0E8173A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73D87B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2E8C08A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D3445E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96AB65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DE0FD8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B6AA4B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53DF2A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493836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A25EFB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C6A613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821B45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00F0F7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CD04C9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E176EA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03FD248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16E644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3098B2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02B1F3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15983F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75757" w:rsidRPr="000E2A5B" w14:paraId="63B26A9E" w14:textId="77777777" w:rsidTr="00D27787">
        <w:trPr>
          <w:trHeight w:val="261"/>
        </w:trPr>
        <w:tc>
          <w:tcPr>
            <w:tcW w:w="709" w:type="dxa"/>
            <w:vMerge/>
          </w:tcPr>
          <w:p w14:paraId="06B8FBB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019E112D" w14:textId="49E742D4" w:rsidR="00675757" w:rsidRPr="00435EFD" w:rsidRDefault="00675757" w:rsidP="00D27787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کار با سامانه های معا</w:t>
            </w:r>
            <w:r w:rsidR="00BF3B51">
              <w:rPr>
                <w:rFonts w:cs="B Titr" w:hint="cs"/>
                <w:sz w:val="14"/>
                <w:szCs w:val="14"/>
                <w:rtl/>
              </w:rPr>
              <w:t>ونت آموزشی (</w:t>
            </w:r>
            <w:bookmarkStart w:id="0" w:name="_GoBack"/>
            <w:bookmarkEnd w:id="0"/>
            <w:r w:rsidR="00BF3B51">
              <w:rPr>
                <w:rFonts w:cs="B Titr" w:hint="cs"/>
                <w:sz w:val="14"/>
                <w:szCs w:val="14"/>
                <w:rtl/>
              </w:rPr>
              <w:t xml:space="preserve"> هماوا، سمالایو</w:t>
            </w:r>
            <w:r>
              <w:rPr>
                <w:rFonts w:cs="B Titr" w:hint="cs"/>
                <w:sz w:val="14"/>
                <w:szCs w:val="14"/>
                <w:rtl/>
              </w:rPr>
              <w:t xml:space="preserve"> و ...)</w:t>
            </w:r>
          </w:p>
        </w:tc>
        <w:tc>
          <w:tcPr>
            <w:tcW w:w="287" w:type="dxa"/>
          </w:tcPr>
          <w:p w14:paraId="28058F7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85D90D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88A477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BE4305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C1F557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091EAA9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883668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400422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8F76D9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7354C3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2B9EA1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155735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6363F9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A32A18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36AB24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6F46DEA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CD9A79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4FEC80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D4CD0F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6FA844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75757" w:rsidRPr="000E2A5B" w14:paraId="59156C26" w14:textId="77777777" w:rsidTr="00D27787">
        <w:trPr>
          <w:trHeight w:val="70"/>
        </w:trPr>
        <w:tc>
          <w:tcPr>
            <w:tcW w:w="709" w:type="dxa"/>
            <w:vMerge/>
          </w:tcPr>
          <w:p w14:paraId="4EB117C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7AE9E1BD" w14:textId="77777777" w:rsidR="00675757" w:rsidRPr="00435EFD" w:rsidRDefault="00675757" w:rsidP="00D27787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کار با سامانه های مکاتبات اداری (اتوماسیون)</w:t>
            </w:r>
          </w:p>
        </w:tc>
        <w:tc>
          <w:tcPr>
            <w:tcW w:w="287" w:type="dxa"/>
          </w:tcPr>
          <w:p w14:paraId="7986158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7F5D93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D9A7A0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A484C1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29BD74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F9DF51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29CF4AD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07706C1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14ADC2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FEB926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B5DB23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48AFEF7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363FD6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DFE4B8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FA4BA2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2D86863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CD8E01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71913C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81912E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4F6548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75757" w:rsidRPr="000E2A5B" w14:paraId="265A7702" w14:textId="77777777" w:rsidTr="00D27787">
        <w:trPr>
          <w:trHeight w:val="213"/>
        </w:trPr>
        <w:tc>
          <w:tcPr>
            <w:tcW w:w="709" w:type="dxa"/>
            <w:vMerge/>
          </w:tcPr>
          <w:p w14:paraId="25E2D4F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0A117F99" w14:textId="77777777" w:rsidR="00675757" w:rsidRPr="00435EFD" w:rsidRDefault="00675757" w:rsidP="00D27787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کار با سامانه های معاونت پژوهشی (نوپا و پژوهشیار)</w:t>
            </w:r>
          </w:p>
        </w:tc>
        <w:tc>
          <w:tcPr>
            <w:tcW w:w="287" w:type="dxa"/>
          </w:tcPr>
          <w:p w14:paraId="5C58BEF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3A2CDE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27C26F1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92C7A1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A5532D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18CB54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E12533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00EF4D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8D4AF9A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261A7AC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76A4D9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042EBCF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01360C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273F24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5236F8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7B7A7C0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4F557F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33D3BF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F32F96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197C482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32C61D0F" w14:textId="77777777" w:rsidR="00675757" w:rsidRDefault="00675757" w:rsidP="00744925"/>
    <w:p w14:paraId="6AFFB655" w14:textId="77777777" w:rsidR="00675757" w:rsidRDefault="00675757" w:rsidP="00744925"/>
    <w:p w14:paraId="6F02CB6B" w14:textId="77777777" w:rsidR="00675757" w:rsidRDefault="00675757" w:rsidP="00744925"/>
    <w:tbl>
      <w:tblPr>
        <w:tblStyle w:val="TableGrid"/>
        <w:tblpPr w:leftFromText="180" w:rightFromText="180" w:vertAnchor="page" w:horzAnchor="margin" w:tblpXSpec="center" w:tblpY="1036"/>
        <w:bidiVisual/>
        <w:tblW w:w="10773" w:type="dxa"/>
        <w:tblLayout w:type="fixed"/>
        <w:tblLook w:val="04A0" w:firstRow="1" w:lastRow="0" w:firstColumn="1" w:lastColumn="0" w:noHBand="0" w:noVBand="1"/>
      </w:tblPr>
      <w:tblGrid>
        <w:gridCol w:w="888"/>
        <w:gridCol w:w="2653"/>
        <w:gridCol w:w="287"/>
        <w:gridCol w:w="283"/>
        <w:gridCol w:w="284"/>
        <w:gridCol w:w="283"/>
        <w:gridCol w:w="284"/>
        <w:gridCol w:w="283"/>
        <w:gridCol w:w="284"/>
        <w:gridCol w:w="283"/>
        <w:gridCol w:w="284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5"/>
      </w:tblGrid>
      <w:tr w:rsidR="008A773B" w:rsidRPr="000E2A5B" w14:paraId="0753976F" w14:textId="77777777" w:rsidTr="00D27787">
        <w:tc>
          <w:tcPr>
            <w:tcW w:w="10773" w:type="dxa"/>
            <w:gridSpan w:val="22"/>
            <w:shd w:val="clear" w:color="auto" w:fill="D9D9D9" w:themeFill="background1" w:themeFillShade="D9"/>
          </w:tcPr>
          <w:p w14:paraId="221E8150" w14:textId="77777777" w:rsidR="008A773B" w:rsidRPr="000E2A5B" w:rsidRDefault="008A773B" w:rsidP="00D27787">
            <w:pPr>
              <w:autoSpaceDE w:val="0"/>
              <w:autoSpaceDN w:val="0"/>
              <w:adjustRightInd w:val="0"/>
              <w:jc w:val="center"/>
              <w:rPr>
                <w:rFonts w:cs="B Titr"/>
                <w:sz w:val="20"/>
                <w:szCs w:val="20"/>
                <w:rtl/>
              </w:rPr>
            </w:pPr>
            <w:r w:rsidRPr="000E2A5B">
              <w:rPr>
                <w:rFonts w:cs="B Titr" w:hint="cs"/>
                <w:sz w:val="20"/>
                <w:szCs w:val="20"/>
                <w:rtl/>
              </w:rPr>
              <w:t>فعالیتهای عملی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 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- نام مرکز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یا بیمارستان 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:</w:t>
            </w:r>
          </w:p>
        </w:tc>
      </w:tr>
      <w:tr w:rsidR="008A773B" w:rsidRPr="000E2A5B" w14:paraId="59A0DE16" w14:textId="77777777" w:rsidTr="00D27787">
        <w:tc>
          <w:tcPr>
            <w:tcW w:w="888" w:type="dxa"/>
            <w:vMerge w:val="restart"/>
            <w:tcBorders>
              <w:right w:val="single" w:sz="18" w:space="0" w:color="auto"/>
            </w:tcBorders>
          </w:tcPr>
          <w:p w14:paraId="2CE527BC" w14:textId="77777777" w:rsidR="008A773B" w:rsidRDefault="008A773B" w:rsidP="00D27787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</w:p>
          <w:p w14:paraId="6E3229CA" w14:textId="77777777" w:rsidR="008A773B" w:rsidRPr="000E2A5B" w:rsidRDefault="008A773B" w:rsidP="00D27787">
            <w:pPr>
              <w:autoSpaceDE w:val="0"/>
              <w:autoSpaceDN w:val="0"/>
              <w:adjustRightInd w:val="0"/>
              <w:jc w:val="center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کارگاه</w:t>
            </w: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157A2A10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فعالیت ها/</w:t>
            </w:r>
            <w:r w:rsidRPr="00D361AA"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جلسات</w:t>
            </w:r>
          </w:p>
        </w:tc>
        <w:tc>
          <w:tcPr>
            <w:tcW w:w="287" w:type="dxa"/>
          </w:tcPr>
          <w:p w14:paraId="0AAC6F13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283" w:type="dxa"/>
          </w:tcPr>
          <w:p w14:paraId="142DD56A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284" w:type="dxa"/>
          </w:tcPr>
          <w:p w14:paraId="3D610F1C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3</w:t>
            </w:r>
          </w:p>
        </w:tc>
        <w:tc>
          <w:tcPr>
            <w:tcW w:w="283" w:type="dxa"/>
          </w:tcPr>
          <w:p w14:paraId="4F8D8993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4</w:t>
            </w:r>
          </w:p>
        </w:tc>
        <w:tc>
          <w:tcPr>
            <w:tcW w:w="284" w:type="dxa"/>
          </w:tcPr>
          <w:p w14:paraId="03E3B588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  <w:tc>
          <w:tcPr>
            <w:tcW w:w="283" w:type="dxa"/>
          </w:tcPr>
          <w:p w14:paraId="51B7CFD0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284" w:type="dxa"/>
          </w:tcPr>
          <w:p w14:paraId="13AC3B40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7</w:t>
            </w:r>
          </w:p>
        </w:tc>
        <w:tc>
          <w:tcPr>
            <w:tcW w:w="283" w:type="dxa"/>
          </w:tcPr>
          <w:p w14:paraId="5169D42D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8</w:t>
            </w:r>
          </w:p>
        </w:tc>
        <w:tc>
          <w:tcPr>
            <w:tcW w:w="284" w:type="dxa"/>
          </w:tcPr>
          <w:p w14:paraId="63FD9897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9</w:t>
            </w:r>
          </w:p>
        </w:tc>
        <w:tc>
          <w:tcPr>
            <w:tcW w:w="425" w:type="dxa"/>
          </w:tcPr>
          <w:p w14:paraId="12D3B552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0</w:t>
            </w:r>
          </w:p>
        </w:tc>
        <w:tc>
          <w:tcPr>
            <w:tcW w:w="425" w:type="dxa"/>
          </w:tcPr>
          <w:p w14:paraId="5EDFC3CF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1</w:t>
            </w:r>
          </w:p>
        </w:tc>
        <w:tc>
          <w:tcPr>
            <w:tcW w:w="426" w:type="dxa"/>
          </w:tcPr>
          <w:p w14:paraId="4967BECE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2</w:t>
            </w:r>
          </w:p>
        </w:tc>
        <w:tc>
          <w:tcPr>
            <w:tcW w:w="425" w:type="dxa"/>
          </w:tcPr>
          <w:p w14:paraId="2C0FC02D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3</w:t>
            </w:r>
          </w:p>
        </w:tc>
        <w:tc>
          <w:tcPr>
            <w:tcW w:w="425" w:type="dxa"/>
          </w:tcPr>
          <w:p w14:paraId="734C41EE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4</w:t>
            </w:r>
          </w:p>
        </w:tc>
        <w:tc>
          <w:tcPr>
            <w:tcW w:w="425" w:type="dxa"/>
          </w:tcPr>
          <w:p w14:paraId="4F8A4185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5</w:t>
            </w:r>
          </w:p>
        </w:tc>
        <w:tc>
          <w:tcPr>
            <w:tcW w:w="426" w:type="dxa"/>
          </w:tcPr>
          <w:p w14:paraId="0600611D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6</w:t>
            </w:r>
          </w:p>
        </w:tc>
        <w:tc>
          <w:tcPr>
            <w:tcW w:w="425" w:type="dxa"/>
          </w:tcPr>
          <w:p w14:paraId="579A4830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7</w:t>
            </w:r>
          </w:p>
        </w:tc>
        <w:tc>
          <w:tcPr>
            <w:tcW w:w="425" w:type="dxa"/>
          </w:tcPr>
          <w:p w14:paraId="54D02B2F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8</w:t>
            </w:r>
          </w:p>
        </w:tc>
        <w:tc>
          <w:tcPr>
            <w:tcW w:w="425" w:type="dxa"/>
          </w:tcPr>
          <w:p w14:paraId="51158A6E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9</w:t>
            </w:r>
          </w:p>
        </w:tc>
        <w:tc>
          <w:tcPr>
            <w:tcW w:w="425" w:type="dxa"/>
          </w:tcPr>
          <w:p w14:paraId="426C8E6E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0</w:t>
            </w:r>
          </w:p>
        </w:tc>
      </w:tr>
      <w:tr w:rsidR="008A773B" w:rsidRPr="000E2A5B" w14:paraId="644EACEF" w14:textId="77777777" w:rsidTr="00D27787">
        <w:tc>
          <w:tcPr>
            <w:tcW w:w="888" w:type="dxa"/>
            <w:vMerge/>
            <w:tcBorders>
              <w:right w:val="single" w:sz="18" w:space="0" w:color="auto"/>
            </w:tcBorders>
          </w:tcPr>
          <w:p w14:paraId="0B74E0D1" w14:textId="77777777" w:rsidR="008A773B" w:rsidRDefault="008A773B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1DE157D8" w14:textId="77777777" w:rsidR="008A773B" w:rsidRDefault="008A773B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جستجوهای پیشرفته در منابع اطلاعات سلامت</w:t>
            </w:r>
          </w:p>
        </w:tc>
        <w:tc>
          <w:tcPr>
            <w:tcW w:w="287" w:type="dxa"/>
          </w:tcPr>
          <w:p w14:paraId="68F3A97F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6BA5788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5BCF9EA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0DCC4301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0332B4B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610C358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C2304C5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67AF8DE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6AA4DDE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E7A02BC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9C7ABE8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0C1AB34F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75D90DF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B8BBD89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AF31ACC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7B57B868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F4A65BD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42DFC86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33D53B5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2C114FB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8A773B" w:rsidRPr="000E2A5B" w14:paraId="64200BE0" w14:textId="77777777" w:rsidTr="00D27787">
        <w:tc>
          <w:tcPr>
            <w:tcW w:w="888" w:type="dxa"/>
            <w:vMerge/>
            <w:tcBorders>
              <w:right w:val="single" w:sz="18" w:space="0" w:color="auto"/>
            </w:tcBorders>
          </w:tcPr>
          <w:p w14:paraId="394D3F2A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637D0F23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 xml:space="preserve">شناخت و تسلط بر بخش های مختلف پروپوزال، مقاله و انتخاب مجله مناسب </w:t>
            </w:r>
          </w:p>
        </w:tc>
        <w:tc>
          <w:tcPr>
            <w:tcW w:w="287" w:type="dxa"/>
          </w:tcPr>
          <w:p w14:paraId="4FBAAC99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77C3F3A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4925F27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E590ECA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999615B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C38B135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5F30D3B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84F5525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6823593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C4E06AA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862A5CA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4B7EFDF0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1E0CBEF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7FC714F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A93A33C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0CEA3634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02E10AE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242A7FF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233B1BC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43659CD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8A773B" w:rsidRPr="000E2A5B" w14:paraId="0D20B85A" w14:textId="77777777" w:rsidTr="00D27787">
        <w:tc>
          <w:tcPr>
            <w:tcW w:w="888" w:type="dxa"/>
            <w:vMerge/>
            <w:tcBorders>
              <w:right w:val="single" w:sz="18" w:space="0" w:color="auto"/>
            </w:tcBorders>
          </w:tcPr>
          <w:p w14:paraId="3C747AB3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5B93F533" w14:textId="77777777" w:rsidR="008A773B" w:rsidRDefault="008A773B" w:rsidP="00D27787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کار با سامانه های معاونت پژوهشی (نوپا و پژوهشیار)</w:t>
            </w:r>
          </w:p>
        </w:tc>
        <w:tc>
          <w:tcPr>
            <w:tcW w:w="287" w:type="dxa"/>
          </w:tcPr>
          <w:p w14:paraId="56328D01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C583348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EB43BC8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33662D6A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1E91977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682E1E5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620C4D1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222B495D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1AA3A8A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A94C475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8418DF4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75EF8E1F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22C3C38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60ED4AE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2021B17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15D5FFEC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DC7CDE9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53340EF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A4EC9C6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B9F6634" w14:textId="77777777" w:rsidR="008A773B" w:rsidRPr="000E2A5B" w:rsidRDefault="008A773B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</w:tbl>
    <w:p w14:paraId="3B4D17E8" w14:textId="77777777" w:rsidR="008A773B" w:rsidRDefault="008A773B" w:rsidP="008A773B">
      <w:pPr>
        <w:rPr>
          <w:rtl/>
        </w:rPr>
      </w:pPr>
    </w:p>
    <w:p w14:paraId="5942C17A" w14:textId="77777777" w:rsidR="00675757" w:rsidRDefault="00675757" w:rsidP="00744925"/>
    <w:p w14:paraId="71055E07" w14:textId="77777777" w:rsidR="00675757" w:rsidRDefault="00675757" w:rsidP="00744925"/>
    <w:p w14:paraId="75F52448" w14:textId="77777777" w:rsidR="00675757" w:rsidRDefault="00675757" w:rsidP="00744925"/>
    <w:p w14:paraId="6E4152C1" w14:textId="77777777" w:rsidR="00675757" w:rsidRDefault="00675757" w:rsidP="00744925"/>
    <w:p w14:paraId="6DB63BCC" w14:textId="77777777" w:rsidR="00D361AA" w:rsidRDefault="00D361AA" w:rsidP="00744925"/>
    <w:p w14:paraId="29EA41DD" w14:textId="77777777" w:rsidR="00675757" w:rsidRDefault="00675757" w:rsidP="00744925"/>
    <w:tbl>
      <w:tblPr>
        <w:tblStyle w:val="TableGrid"/>
        <w:bidiVisual/>
        <w:tblW w:w="10195" w:type="dxa"/>
        <w:tblInd w:w="119" w:type="dxa"/>
        <w:tblLook w:val="04A0" w:firstRow="1" w:lastRow="0" w:firstColumn="1" w:lastColumn="0" w:noHBand="0" w:noVBand="1"/>
      </w:tblPr>
      <w:tblGrid>
        <w:gridCol w:w="10054"/>
        <w:gridCol w:w="141"/>
      </w:tblGrid>
      <w:tr w:rsidR="00D03AA4" w:rsidRPr="000E2A5B" w14:paraId="526F25F4" w14:textId="77777777" w:rsidTr="00A53769">
        <w:tc>
          <w:tcPr>
            <w:tcW w:w="10195" w:type="dxa"/>
            <w:gridSpan w:val="2"/>
          </w:tcPr>
          <w:p w14:paraId="00803B4A" w14:textId="10EFE08B" w:rsidR="00D03AA4" w:rsidRPr="000E2A5B" w:rsidRDefault="00D03AA4" w:rsidP="00D03AA4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t>فرم ثبت گزارش</w:t>
            </w:r>
            <w:r w:rsidR="00124834" w:rsidRPr="000E2A5B">
              <w:rPr>
                <w:rFonts w:cs="B Titr" w:hint="cs"/>
                <w:rtl/>
              </w:rPr>
              <w:t xml:space="preserve"> </w:t>
            </w:r>
            <w:r w:rsidRPr="000E2A5B">
              <w:rPr>
                <w:rFonts w:cs="B Titr" w:hint="cs"/>
                <w:rtl/>
              </w:rPr>
              <w:t>کار- تاریخ</w:t>
            </w:r>
            <w:r w:rsidR="006E78A7"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>:                                            مرکز مربوطه:                                             مربی:</w:t>
            </w:r>
          </w:p>
        </w:tc>
      </w:tr>
      <w:tr w:rsidR="00675757" w:rsidRPr="000E2A5B" w14:paraId="19DC84F5" w14:textId="77777777" w:rsidTr="00977795">
        <w:trPr>
          <w:trHeight w:val="5109"/>
        </w:trPr>
        <w:tc>
          <w:tcPr>
            <w:tcW w:w="10195" w:type="dxa"/>
            <w:gridSpan w:val="2"/>
          </w:tcPr>
          <w:p w14:paraId="56E7E8D8" w14:textId="77777777" w:rsidR="00675757" w:rsidRPr="000E2A5B" w:rsidRDefault="00675757" w:rsidP="00D03AA4">
            <w:pPr>
              <w:rPr>
                <w:rFonts w:cs="B Titr"/>
                <w:rtl/>
              </w:rPr>
            </w:pPr>
          </w:p>
        </w:tc>
      </w:tr>
      <w:tr w:rsidR="00D03AA4" w:rsidRPr="000E2A5B" w14:paraId="5A118B82" w14:textId="77777777" w:rsidTr="00A53769">
        <w:tc>
          <w:tcPr>
            <w:tcW w:w="10195" w:type="dxa"/>
            <w:gridSpan w:val="2"/>
          </w:tcPr>
          <w:p w14:paraId="197FE219" w14:textId="007E3BC0" w:rsidR="00D03AA4" w:rsidRPr="000E2A5B" w:rsidRDefault="006E78A7" w:rsidP="00744925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D03AA4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       </w:t>
            </w:r>
            <w:r w:rsidR="00D03AA4" w:rsidRPr="000E2A5B">
              <w:rPr>
                <w:rFonts w:cs="B Titr" w:hint="cs"/>
                <w:rtl/>
              </w:rPr>
              <w:t xml:space="preserve">      </w:t>
            </w:r>
            <w:r w:rsidR="008A773B">
              <w:rPr>
                <w:rFonts w:cs="B Titr" w:hint="cs"/>
                <w:rtl/>
              </w:rPr>
              <w:t xml:space="preserve">                 </w:t>
            </w:r>
            <w:r w:rsidR="00D03AA4" w:rsidRPr="000E2A5B">
              <w:rPr>
                <w:rFonts w:cs="B Titr" w:hint="cs"/>
                <w:rtl/>
              </w:rPr>
              <w:t xml:space="preserve">           مربی:</w:t>
            </w:r>
          </w:p>
        </w:tc>
      </w:tr>
      <w:tr w:rsidR="00D03AA4" w:rsidRPr="000E2A5B" w14:paraId="2438B1AF" w14:textId="77777777" w:rsidTr="00A53769">
        <w:trPr>
          <w:trHeight w:val="5693"/>
        </w:trPr>
        <w:tc>
          <w:tcPr>
            <w:tcW w:w="10195" w:type="dxa"/>
            <w:gridSpan w:val="2"/>
          </w:tcPr>
          <w:p w14:paraId="1530A622" w14:textId="77777777" w:rsidR="00D03AA4" w:rsidRPr="000E2A5B" w:rsidRDefault="00D03AA4" w:rsidP="00744925">
            <w:pPr>
              <w:rPr>
                <w:rtl/>
              </w:rPr>
            </w:pPr>
          </w:p>
          <w:p w14:paraId="7C0CF11E" w14:textId="77777777" w:rsidR="0060355A" w:rsidRPr="000E2A5B" w:rsidRDefault="0060355A" w:rsidP="00744925">
            <w:pPr>
              <w:rPr>
                <w:rtl/>
              </w:rPr>
            </w:pPr>
          </w:p>
          <w:p w14:paraId="497C344D" w14:textId="77777777" w:rsidR="0060355A" w:rsidRPr="000E2A5B" w:rsidRDefault="0060355A" w:rsidP="00744925">
            <w:pPr>
              <w:rPr>
                <w:rtl/>
              </w:rPr>
            </w:pPr>
          </w:p>
          <w:p w14:paraId="40BCFE17" w14:textId="77777777" w:rsidR="0060355A" w:rsidRPr="000E2A5B" w:rsidRDefault="0060355A" w:rsidP="00744925">
            <w:pPr>
              <w:rPr>
                <w:rtl/>
              </w:rPr>
            </w:pPr>
          </w:p>
          <w:p w14:paraId="3A033065" w14:textId="77777777" w:rsidR="0060355A" w:rsidRPr="000E2A5B" w:rsidRDefault="0060355A" w:rsidP="00744925">
            <w:pPr>
              <w:rPr>
                <w:rtl/>
              </w:rPr>
            </w:pPr>
          </w:p>
          <w:p w14:paraId="537C0561" w14:textId="77777777" w:rsidR="0060355A" w:rsidRPr="000E2A5B" w:rsidRDefault="0060355A" w:rsidP="00744925">
            <w:pPr>
              <w:rPr>
                <w:rtl/>
              </w:rPr>
            </w:pPr>
          </w:p>
          <w:p w14:paraId="5B611976" w14:textId="77777777" w:rsidR="0060355A" w:rsidRPr="000E2A5B" w:rsidRDefault="0060355A" w:rsidP="00744925">
            <w:pPr>
              <w:rPr>
                <w:rtl/>
              </w:rPr>
            </w:pPr>
          </w:p>
          <w:p w14:paraId="176DE8E6" w14:textId="77777777" w:rsidR="0060355A" w:rsidRPr="000E2A5B" w:rsidRDefault="0060355A" w:rsidP="00744925">
            <w:pPr>
              <w:rPr>
                <w:rtl/>
              </w:rPr>
            </w:pPr>
          </w:p>
          <w:p w14:paraId="1C42B5CC" w14:textId="77777777" w:rsidR="0060355A" w:rsidRPr="000E2A5B" w:rsidRDefault="0060355A" w:rsidP="00744925">
            <w:pPr>
              <w:rPr>
                <w:rtl/>
              </w:rPr>
            </w:pPr>
          </w:p>
          <w:p w14:paraId="63D7DA9B" w14:textId="77777777" w:rsidR="0060355A" w:rsidRPr="000E2A5B" w:rsidRDefault="0060355A" w:rsidP="00744925">
            <w:pPr>
              <w:rPr>
                <w:rtl/>
              </w:rPr>
            </w:pPr>
          </w:p>
          <w:p w14:paraId="3D09FE01" w14:textId="77777777" w:rsidR="0060355A" w:rsidRPr="000E2A5B" w:rsidRDefault="0060355A" w:rsidP="00744925">
            <w:pPr>
              <w:rPr>
                <w:rtl/>
              </w:rPr>
            </w:pPr>
          </w:p>
          <w:p w14:paraId="2D84FB0B" w14:textId="77777777" w:rsidR="0060355A" w:rsidRPr="000E2A5B" w:rsidRDefault="0060355A" w:rsidP="00744925">
            <w:pPr>
              <w:rPr>
                <w:rtl/>
              </w:rPr>
            </w:pPr>
          </w:p>
          <w:p w14:paraId="4692D2F3" w14:textId="77777777" w:rsidR="0060355A" w:rsidRPr="000E2A5B" w:rsidRDefault="0060355A" w:rsidP="00744925">
            <w:pPr>
              <w:rPr>
                <w:rtl/>
              </w:rPr>
            </w:pPr>
          </w:p>
          <w:p w14:paraId="462C7FEB" w14:textId="77777777" w:rsidR="0060355A" w:rsidRPr="000E2A5B" w:rsidRDefault="0060355A" w:rsidP="00744925">
            <w:pPr>
              <w:rPr>
                <w:rtl/>
              </w:rPr>
            </w:pPr>
          </w:p>
          <w:p w14:paraId="52030A71" w14:textId="77777777" w:rsidR="0060355A" w:rsidRPr="000E2A5B" w:rsidRDefault="0060355A" w:rsidP="00744925">
            <w:pPr>
              <w:rPr>
                <w:rtl/>
              </w:rPr>
            </w:pPr>
          </w:p>
          <w:p w14:paraId="7D0D551D" w14:textId="77777777" w:rsidR="0060355A" w:rsidRPr="000E2A5B" w:rsidRDefault="0060355A" w:rsidP="00744925">
            <w:pPr>
              <w:rPr>
                <w:rtl/>
              </w:rPr>
            </w:pPr>
          </w:p>
          <w:p w14:paraId="7385B303" w14:textId="77777777" w:rsidR="0060355A" w:rsidRPr="000E2A5B" w:rsidRDefault="0060355A" w:rsidP="00744925">
            <w:pPr>
              <w:rPr>
                <w:rtl/>
              </w:rPr>
            </w:pPr>
          </w:p>
          <w:p w14:paraId="60F46608" w14:textId="77777777" w:rsidR="0060355A" w:rsidRPr="000E2A5B" w:rsidRDefault="0060355A" w:rsidP="00744925">
            <w:pPr>
              <w:rPr>
                <w:rtl/>
              </w:rPr>
            </w:pPr>
          </w:p>
          <w:p w14:paraId="32F52CBE" w14:textId="77777777" w:rsidR="0060355A" w:rsidRPr="000E2A5B" w:rsidRDefault="0060355A" w:rsidP="00744925">
            <w:pPr>
              <w:rPr>
                <w:rtl/>
              </w:rPr>
            </w:pPr>
          </w:p>
          <w:p w14:paraId="729A8E7D" w14:textId="77777777" w:rsidR="0060355A" w:rsidRPr="000E2A5B" w:rsidRDefault="0060355A" w:rsidP="00744925">
            <w:pPr>
              <w:rPr>
                <w:rtl/>
              </w:rPr>
            </w:pPr>
          </w:p>
          <w:p w14:paraId="340FD78A" w14:textId="77777777" w:rsidR="0060355A" w:rsidRPr="000E2A5B" w:rsidRDefault="0060355A" w:rsidP="00744925">
            <w:pPr>
              <w:rPr>
                <w:rtl/>
              </w:rPr>
            </w:pPr>
          </w:p>
          <w:p w14:paraId="6E21DD6E" w14:textId="6232267F" w:rsidR="0060355A" w:rsidRPr="000E2A5B" w:rsidRDefault="0060355A" w:rsidP="00744925">
            <w:pPr>
              <w:rPr>
                <w:rtl/>
              </w:rPr>
            </w:pPr>
          </w:p>
        </w:tc>
      </w:tr>
      <w:tr w:rsidR="00D03AA4" w:rsidRPr="000E2A5B" w14:paraId="1CCCB127" w14:textId="77777777" w:rsidTr="00A53769">
        <w:trPr>
          <w:gridAfter w:val="1"/>
          <w:wAfter w:w="141" w:type="dxa"/>
        </w:trPr>
        <w:tc>
          <w:tcPr>
            <w:tcW w:w="10054" w:type="dxa"/>
          </w:tcPr>
          <w:p w14:paraId="2E054FA1" w14:textId="17468D0F" w:rsidR="00D03AA4" w:rsidRPr="000E2A5B" w:rsidRDefault="006E78A7" w:rsidP="00744925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D03AA4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       </w:t>
            </w:r>
            <w:r w:rsidR="00D03AA4" w:rsidRPr="000E2A5B">
              <w:rPr>
                <w:rFonts w:cs="B Titr" w:hint="cs"/>
                <w:rtl/>
              </w:rPr>
              <w:t xml:space="preserve">      </w:t>
            </w:r>
            <w:r w:rsidR="008A773B">
              <w:rPr>
                <w:rFonts w:cs="B Titr" w:hint="cs"/>
                <w:rtl/>
              </w:rPr>
              <w:t xml:space="preserve">                    </w:t>
            </w:r>
            <w:r w:rsidR="00D03AA4" w:rsidRPr="000E2A5B">
              <w:rPr>
                <w:rFonts w:cs="B Titr" w:hint="cs"/>
                <w:rtl/>
              </w:rPr>
              <w:t xml:space="preserve">       مربی:</w:t>
            </w:r>
          </w:p>
        </w:tc>
      </w:tr>
      <w:tr w:rsidR="00D03AA4" w:rsidRPr="000E2A5B" w14:paraId="7C32C03F" w14:textId="77777777" w:rsidTr="00A53769">
        <w:trPr>
          <w:gridAfter w:val="1"/>
          <w:wAfter w:w="141" w:type="dxa"/>
          <w:trHeight w:val="5551"/>
        </w:trPr>
        <w:tc>
          <w:tcPr>
            <w:tcW w:w="10054" w:type="dxa"/>
          </w:tcPr>
          <w:p w14:paraId="47FCD6DF" w14:textId="77777777" w:rsidR="00D03AA4" w:rsidRPr="000E2A5B" w:rsidRDefault="00D03AA4" w:rsidP="00744925">
            <w:pPr>
              <w:rPr>
                <w:rtl/>
              </w:rPr>
            </w:pPr>
          </w:p>
          <w:p w14:paraId="30AD8CDB" w14:textId="77777777" w:rsidR="00775DE6" w:rsidRPr="000E2A5B" w:rsidRDefault="00775DE6" w:rsidP="00744925">
            <w:pPr>
              <w:rPr>
                <w:rtl/>
              </w:rPr>
            </w:pPr>
          </w:p>
          <w:p w14:paraId="0A645764" w14:textId="77777777" w:rsidR="00775DE6" w:rsidRPr="000E2A5B" w:rsidRDefault="00775DE6" w:rsidP="00744925">
            <w:pPr>
              <w:rPr>
                <w:rtl/>
              </w:rPr>
            </w:pPr>
          </w:p>
          <w:p w14:paraId="379642BB" w14:textId="77777777" w:rsidR="00775DE6" w:rsidRPr="000E2A5B" w:rsidRDefault="00775DE6" w:rsidP="00744925">
            <w:pPr>
              <w:rPr>
                <w:rtl/>
              </w:rPr>
            </w:pPr>
          </w:p>
          <w:p w14:paraId="5B24DA5C" w14:textId="77777777" w:rsidR="00775DE6" w:rsidRPr="000E2A5B" w:rsidRDefault="00775DE6" w:rsidP="00744925">
            <w:pPr>
              <w:rPr>
                <w:rtl/>
              </w:rPr>
            </w:pPr>
          </w:p>
          <w:p w14:paraId="5555604D" w14:textId="77777777" w:rsidR="00775DE6" w:rsidRPr="000E2A5B" w:rsidRDefault="00775DE6" w:rsidP="00744925">
            <w:pPr>
              <w:rPr>
                <w:rtl/>
              </w:rPr>
            </w:pPr>
          </w:p>
          <w:p w14:paraId="3A714AEC" w14:textId="77777777" w:rsidR="00775DE6" w:rsidRPr="000E2A5B" w:rsidRDefault="00775DE6" w:rsidP="00744925">
            <w:pPr>
              <w:rPr>
                <w:rtl/>
              </w:rPr>
            </w:pPr>
          </w:p>
          <w:p w14:paraId="61DB9D43" w14:textId="77777777" w:rsidR="00775DE6" w:rsidRPr="000E2A5B" w:rsidRDefault="00775DE6" w:rsidP="00744925">
            <w:pPr>
              <w:rPr>
                <w:rtl/>
              </w:rPr>
            </w:pPr>
          </w:p>
          <w:p w14:paraId="73B64DD4" w14:textId="77777777" w:rsidR="00775DE6" w:rsidRPr="000E2A5B" w:rsidRDefault="00775DE6" w:rsidP="00744925">
            <w:pPr>
              <w:rPr>
                <w:rtl/>
              </w:rPr>
            </w:pPr>
          </w:p>
          <w:p w14:paraId="01D79003" w14:textId="77777777" w:rsidR="00775DE6" w:rsidRPr="000E2A5B" w:rsidRDefault="00775DE6" w:rsidP="00744925">
            <w:pPr>
              <w:rPr>
                <w:rtl/>
              </w:rPr>
            </w:pPr>
          </w:p>
          <w:p w14:paraId="6876DD5C" w14:textId="77777777" w:rsidR="00775DE6" w:rsidRPr="000E2A5B" w:rsidRDefault="00775DE6" w:rsidP="00744925">
            <w:pPr>
              <w:rPr>
                <w:rtl/>
              </w:rPr>
            </w:pPr>
          </w:p>
          <w:p w14:paraId="13A03EED" w14:textId="77777777" w:rsidR="00775DE6" w:rsidRPr="000E2A5B" w:rsidRDefault="00775DE6" w:rsidP="00744925">
            <w:pPr>
              <w:rPr>
                <w:rtl/>
              </w:rPr>
            </w:pPr>
          </w:p>
          <w:p w14:paraId="1D41F83F" w14:textId="77777777" w:rsidR="00775DE6" w:rsidRPr="000E2A5B" w:rsidRDefault="00775DE6" w:rsidP="00744925">
            <w:pPr>
              <w:rPr>
                <w:rtl/>
              </w:rPr>
            </w:pPr>
          </w:p>
          <w:p w14:paraId="751E96E1" w14:textId="77777777" w:rsidR="00775DE6" w:rsidRPr="000E2A5B" w:rsidRDefault="00775DE6" w:rsidP="00744925">
            <w:pPr>
              <w:rPr>
                <w:rtl/>
              </w:rPr>
            </w:pPr>
          </w:p>
          <w:p w14:paraId="5C1B470F" w14:textId="77777777" w:rsidR="00775DE6" w:rsidRPr="000E2A5B" w:rsidRDefault="00775DE6" w:rsidP="00744925">
            <w:pPr>
              <w:rPr>
                <w:rtl/>
              </w:rPr>
            </w:pPr>
          </w:p>
          <w:p w14:paraId="1B8FD783" w14:textId="77777777" w:rsidR="00775DE6" w:rsidRPr="000E2A5B" w:rsidRDefault="00775DE6" w:rsidP="00744925">
            <w:pPr>
              <w:rPr>
                <w:rtl/>
              </w:rPr>
            </w:pPr>
          </w:p>
          <w:p w14:paraId="05AEB8F5" w14:textId="77777777" w:rsidR="00775DE6" w:rsidRPr="000E2A5B" w:rsidRDefault="00775DE6" w:rsidP="00744925">
            <w:pPr>
              <w:rPr>
                <w:rtl/>
              </w:rPr>
            </w:pPr>
          </w:p>
          <w:p w14:paraId="0E25B6BD" w14:textId="77777777" w:rsidR="00775DE6" w:rsidRPr="000E2A5B" w:rsidRDefault="00775DE6" w:rsidP="00744925">
            <w:pPr>
              <w:rPr>
                <w:rtl/>
              </w:rPr>
            </w:pPr>
          </w:p>
          <w:p w14:paraId="4CBA65AE" w14:textId="77777777" w:rsidR="00775DE6" w:rsidRPr="000E2A5B" w:rsidRDefault="00775DE6" w:rsidP="00744925">
            <w:pPr>
              <w:rPr>
                <w:rtl/>
              </w:rPr>
            </w:pPr>
          </w:p>
          <w:p w14:paraId="75A72641" w14:textId="77777777" w:rsidR="00775DE6" w:rsidRPr="000E2A5B" w:rsidRDefault="00775DE6" w:rsidP="00744925">
            <w:pPr>
              <w:rPr>
                <w:rtl/>
              </w:rPr>
            </w:pPr>
          </w:p>
          <w:p w14:paraId="7132806A" w14:textId="77777777" w:rsidR="00775DE6" w:rsidRPr="000E2A5B" w:rsidRDefault="00775DE6" w:rsidP="00744925">
            <w:pPr>
              <w:rPr>
                <w:rtl/>
              </w:rPr>
            </w:pPr>
          </w:p>
          <w:p w14:paraId="73B4DA97" w14:textId="4A911164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03B5842C" w14:textId="77777777" w:rsidTr="00775DE6">
        <w:trPr>
          <w:gridAfter w:val="1"/>
          <w:wAfter w:w="141" w:type="dxa"/>
        </w:trPr>
        <w:tc>
          <w:tcPr>
            <w:tcW w:w="10054" w:type="dxa"/>
          </w:tcPr>
          <w:p w14:paraId="42063895" w14:textId="4C3CBF6E" w:rsidR="00C6398B" w:rsidRPr="000E2A5B" w:rsidRDefault="006E78A7" w:rsidP="00744925">
            <w:pPr>
              <w:rPr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C6398B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</w:t>
            </w:r>
            <w:r w:rsidR="00C6398B" w:rsidRPr="000E2A5B">
              <w:rPr>
                <w:rFonts w:cs="B Titr" w:hint="cs"/>
                <w:rtl/>
              </w:rPr>
              <w:t xml:space="preserve">   </w:t>
            </w:r>
            <w:r w:rsidR="008A773B">
              <w:rPr>
                <w:rFonts w:cs="B Titr" w:hint="cs"/>
                <w:rtl/>
              </w:rPr>
              <w:t xml:space="preserve">                 </w:t>
            </w:r>
            <w:r w:rsidR="00C6398B" w:rsidRPr="000E2A5B">
              <w:rPr>
                <w:rFonts w:cs="B Titr" w:hint="cs"/>
                <w:rtl/>
              </w:rPr>
              <w:t xml:space="preserve">               مربی:</w:t>
            </w:r>
          </w:p>
        </w:tc>
      </w:tr>
      <w:tr w:rsidR="00C6398B" w:rsidRPr="000E2A5B" w14:paraId="38B0E738" w14:textId="77777777" w:rsidTr="00775DE6">
        <w:trPr>
          <w:gridAfter w:val="1"/>
          <w:wAfter w:w="141" w:type="dxa"/>
          <w:trHeight w:val="5693"/>
        </w:trPr>
        <w:tc>
          <w:tcPr>
            <w:tcW w:w="10054" w:type="dxa"/>
          </w:tcPr>
          <w:p w14:paraId="79A25689" w14:textId="77777777" w:rsidR="00C6398B" w:rsidRPr="000E2A5B" w:rsidRDefault="00C6398B" w:rsidP="00744925">
            <w:pPr>
              <w:rPr>
                <w:rtl/>
              </w:rPr>
            </w:pPr>
          </w:p>
          <w:p w14:paraId="7304C2B8" w14:textId="77777777" w:rsidR="00775DE6" w:rsidRPr="000E2A5B" w:rsidRDefault="00775DE6" w:rsidP="00744925">
            <w:pPr>
              <w:rPr>
                <w:rtl/>
              </w:rPr>
            </w:pPr>
          </w:p>
          <w:p w14:paraId="0EED732D" w14:textId="77777777" w:rsidR="00775DE6" w:rsidRPr="000E2A5B" w:rsidRDefault="00775DE6" w:rsidP="00744925">
            <w:pPr>
              <w:rPr>
                <w:rtl/>
              </w:rPr>
            </w:pPr>
          </w:p>
          <w:p w14:paraId="277866E7" w14:textId="77777777" w:rsidR="00775DE6" w:rsidRPr="000E2A5B" w:rsidRDefault="00775DE6" w:rsidP="00744925">
            <w:pPr>
              <w:rPr>
                <w:rtl/>
              </w:rPr>
            </w:pPr>
          </w:p>
          <w:p w14:paraId="00CBA1F5" w14:textId="77777777" w:rsidR="00775DE6" w:rsidRPr="000E2A5B" w:rsidRDefault="00775DE6" w:rsidP="00744925">
            <w:pPr>
              <w:rPr>
                <w:rtl/>
              </w:rPr>
            </w:pPr>
          </w:p>
          <w:p w14:paraId="64626451" w14:textId="77777777" w:rsidR="00775DE6" w:rsidRPr="000E2A5B" w:rsidRDefault="00775DE6" w:rsidP="00744925">
            <w:pPr>
              <w:rPr>
                <w:rtl/>
              </w:rPr>
            </w:pPr>
          </w:p>
          <w:p w14:paraId="39EB9DFB" w14:textId="77777777" w:rsidR="00775DE6" w:rsidRPr="000E2A5B" w:rsidRDefault="00775DE6" w:rsidP="00744925">
            <w:pPr>
              <w:rPr>
                <w:rtl/>
              </w:rPr>
            </w:pPr>
          </w:p>
          <w:p w14:paraId="08A1071E" w14:textId="77777777" w:rsidR="00775DE6" w:rsidRPr="000E2A5B" w:rsidRDefault="00775DE6" w:rsidP="00744925">
            <w:pPr>
              <w:rPr>
                <w:rtl/>
              </w:rPr>
            </w:pPr>
          </w:p>
          <w:p w14:paraId="5D7173CA" w14:textId="77777777" w:rsidR="00775DE6" w:rsidRPr="000E2A5B" w:rsidRDefault="00775DE6" w:rsidP="00744925">
            <w:pPr>
              <w:rPr>
                <w:rtl/>
              </w:rPr>
            </w:pPr>
          </w:p>
          <w:p w14:paraId="50000B99" w14:textId="77777777" w:rsidR="00775DE6" w:rsidRPr="000E2A5B" w:rsidRDefault="00775DE6" w:rsidP="00744925">
            <w:pPr>
              <w:rPr>
                <w:rtl/>
              </w:rPr>
            </w:pPr>
          </w:p>
          <w:p w14:paraId="563AD2F9" w14:textId="77777777" w:rsidR="00775DE6" w:rsidRPr="000E2A5B" w:rsidRDefault="00775DE6" w:rsidP="00744925">
            <w:pPr>
              <w:rPr>
                <w:rtl/>
              </w:rPr>
            </w:pPr>
          </w:p>
          <w:p w14:paraId="3C8A2782" w14:textId="77777777" w:rsidR="00775DE6" w:rsidRPr="000E2A5B" w:rsidRDefault="00775DE6" w:rsidP="00744925">
            <w:pPr>
              <w:rPr>
                <w:rtl/>
              </w:rPr>
            </w:pPr>
          </w:p>
          <w:p w14:paraId="61906AC7" w14:textId="77777777" w:rsidR="00775DE6" w:rsidRPr="000E2A5B" w:rsidRDefault="00775DE6" w:rsidP="00744925">
            <w:pPr>
              <w:rPr>
                <w:rtl/>
              </w:rPr>
            </w:pPr>
          </w:p>
          <w:p w14:paraId="21F2AFA8" w14:textId="77777777" w:rsidR="00775DE6" w:rsidRPr="000E2A5B" w:rsidRDefault="00775DE6" w:rsidP="00744925">
            <w:pPr>
              <w:rPr>
                <w:rtl/>
              </w:rPr>
            </w:pPr>
          </w:p>
          <w:p w14:paraId="7F8CDE18" w14:textId="77777777" w:rsidR="00775DE6" w:rsidRPr="000E2A5B" w:rsidRDefault="00775DE6" w:rsidP="00744925">
            <w:pPr>
              <w:rPr>
                <w:rtl/>
              </w:rPr>
            </w:pPr>
          </w:p>
          <w:p w14:paraId="3008214F" w14:textId="77777777" w:rsidR="00775DE6" w:rsidRPr="000E2A5B" w:rsidRDefault="00775DE6" w:rsidP="00744925">
            <w:pPr>
              <w:rPr>
                <w:rtl/>
              </w:rPr>
            </w:pPr>
          </w:p>
          <w:p w14:paraId="6F971FBB" w14:textId="77777777" w:rsidR="00775DE6" w:rsidRPr="000E2A5B" w:rsidRDefault="00775DE6" w:rsidP="00744925">
            <w:pPr>
              <w:rPr>
                <w:rtl/>
              </w:rPr>
            </w:pPr>
          </w:p>
          <w:p w14:paraId="5C822243" w14:textId="77777777" w:rsidR="00775DE6" w:rsidRPr="000E2A5B" w:rsidRDefault="00775DE6" w:rsidP="00744925">
            <w:pPr>
              <w:rPr>
                <w:rtl/>
              </w:rPr>
            </w:pPr>
          </w:p>
          <w:p w14:paraId="6D074AEC" w14:textId="77777777" w:rsidR="00775DE6" w:rsidRPr="000E2A5B" w:rsidRDefault="00775DE6" w:rsidP="00744925">
            <w:pPr>
              <w:rPr>
                <w:rtl/>
              </w:rPr>
            </w:pPr>
          </w:p>
          <w:p w14:paraId="58F7ADDF" w14:textId="77777777" w:rsidR="00775DE6" w:rsidRPr="000E2A5B" w:rsidRDefault="00775DE6" w:rsidP="00744925">
            <w:pPr>
              <w:rPr>
                <w:rtl/>
              </w:rPr>
            </w:pPr>
          </w:p>
          <w:p w14:paraId="22A595F6" w14:textId="77777777" w:rsidR="00775DE6" w:rsidRPr="000E2A5B" w:rsidRDefault="00775DE6" w:rsidP="00744925">
            <w:pPr>
              <w:rPr>
                <w:rtl/>
              </w:rPr>
            </w:pPr>
          </w:p>
          <w:p w14:paraId="659C4FDE" w14:textId="0EC49C73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0C594550" w14:textId="77777777" w:rsidTr="00A53769">
        <w:trPr>
          <w:gridAfter w:val="1"/>
          <w:wAfter w:w="141" w:type="dxa"/>
        </w:trPr>
        <w:tc>
          <w:tcPr>
            <w:tcW w:w="10054" w:type="dxa"/>
          </w:tcPr>
          <w:p w14:paraId="75A31493" w14:textId="306B1058" w:rsidR="00C6398B" w:rsidRPr="000E2A5B" w:rsidRDefault="00C6398B" w:rsidP="00744925">
            <w:pPr>
              <w:rPr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گزارش</w:t>
            </w:r>
            <w:r w:rsidR="00124834" w:rsidRPr="000E2A5B">
              <w:rPr>
                <w:rFonts w:cs="B Titr" w:hint="cs"/>
                <w:rtl/>
              </w:rPr>
              <w:t xml:space="preserve"> </w:t>
            </w:r>
            <w:r w:rsidRPr="000E2A5B">
              <w:rPr>
                <w:rFonts w:cs="B Titr" w:hint="cs"/>
                <w:rtl/>
              </w:rPr>
              <w:t xml:space="preserve">کار- تاریخ:                                      مرکز مربوطه:                           </w:t>
            </w:r>
            <w:r w:rsidR="008A773B">
              <w:rPr>
                <w:rFonts w:cs="B Titr" w:hint="cs"/>
                <w:rtl/>
              </w:rPr>
              <w:t xml:space="preserve">                                     </w:t>
            </w:r>
            <w:r w:rsidRPr="000E2A5B">
              <w:rPr>
                <w:rFonts w:cs="B Titr" w:hint="cs"/>
                <w:rtl/>
              </w:rPr>
              <w:t xml:space="preserve">        مربی:</w:t>
            </w:r>
          </w:p>
        </w:tc>
      </w:tr>
      <w:tr w:rsidR="00C6398B" w:rsidRPr="000E2A5B" w14:paraId="354F79A1" w14:textId="77777777" w:rsidTr="00A53769">
        <w:trPr>
          <w:gridAfter w:val="1"/>
          <w:wAfter w:w="141" w:type="dxa"/>
          <w:trHeight w:val="5531"/>
        </w:trPr>
        <w:tc>
          <w:tcPr>
            <w:tcW w:w="10054" w:type="dxa"/>
          </w:tcPr>
          <w:p w14:paraId="3F868FB9" w14:textId="77777777" w:rsidR="00C6398B" w:rsidRPr="000E2A5B" w:rsidRDefault="00C6398B" w:rsidP="00744925">
            <w:pPr>
              <w:rPr>
                <w:rtl/>
              </w:rPr>
            </w:pPr>
          </w:p>
          <w:p w14:paraId="6A2D3121" w14:textId="77777777" w:rsidR="00291DF6" w:rsidRPr="000E2A5B" w:rsidRDefault="00291DF6" w:rsidP="00744925">
            <w:pPr>
              <w:rPr>
                <w:rtl/>
              </w:rPr>
            </w:pPr>
          </w:p>
          <w:p w14:paraId="62226402" w14:textId="77777777" w:rsidR="00291DF6" w:rsidRPr="000E2A5B" w:rsidRDefault="00291DF6" w:rsidP="00744925">
            <w:pPr>
              <w:rPr>
                <w:rtl/>
              </w:rPr>
            </w:pPr>
          </w:p>
          <w:p w14:paraId="727B3AA7" w14:textId="77777777" w:rsidR="00291DF6" w:rsidRPr="000E2A5B" w:rsidRDefault="00291DF6" w:rsidP="00744925">
            <w:pPr>
              <w:rPr>
                <w:rtl/>
              </w:rPr>
            </w:pPr>
          </w:p>
          <w:p w14:paraId="3BA96079" w14:textId="77777777" w:rsidR="00291DF6" w:rsidRPr="000E2A5B" w:rsidRDefault="00291DF6" w:rsidP="00744925">
            <w:pPr>
              <w:rPr>
                <w:rtl/>
              </w:rPr>
            </w:pPr>
          </w:p>
          <w:p w14:paraId="0F8E552F" w14:textId="77777777" w:rsidR="00291DF6" w:rsidRPr="000E2A5B" w:rsidRDefault="00291DF6" w:rsidP="00744925">
            <w:pPr>
              <w:rPr>
                <w:rtl/>
              </w:rPr>
            </w:pPr>
          </w:p>
          <w:p w14:paraId="193F90A7" w14:textId="77777777" w:rsidR="00291DF6" w:rsidRPr="000E2A5B" w:rsidRDefault="00291DF6" w:rsidP="00744925">
            <w:pPr>
              <w:rPr>
                <w:rtl/>
              </w:rPr>
            </w:pPr>
          </w:p>
          <w:p w14:paraId="41E5BBC0" w14:textId="77777777" w:rsidR="00291DF6" w:rsidRPr="000E2A5B" w:rsidRDefault="00291DF6" w:rsidP="00744925">
            <w:pPr>
              <w:rPr>
                <w:rtl/>
              </w:rPr>
            </w:pPr>
          </w:p>
          <w:p w14:paraId="056A7B99" w14:textId="77777777" w:rsidR="00291DF6" w:rsidRPr="000E2A5B" w:rsidRDefault="00291DF6" w:rsidP="00744925">
            <w:pPr>
              <w:rPr>
                <w:rtl/>
              </w:rPr>
            </w:pPr>
          </w:p>
          <w:p w14:paraId="64BA50D3" w14:textId="77777777" w:rsidR="00291DF6" w:rsidRPr="000E2A5B" w:rsidRDefault="00291DF6" w:rsidP="00744925">
            <w:pPr>
              <w:rPr>
                <w:rtl/>
              </w:rPr>
            </w:pPr>
          </w:p>
          <w:p w14:paraId="6A0AFD70" w14:textId="77777777" w:rsidR="00291DF6" w:rsidRPr="000E2A5B" w:rsidRDefault="00291DF6" w:rsidP="00744925">
            <w:pPr>
              <w:rPr>
                <w:rtl/>
              </w:rPr>
            </w:pPr>
          </w:p>
          <w:p w14:paraId="037C051B" w14:textId="77777777" w:rsidR="00291DF6" w:rsidRPr="000E2A5B" w:rsidRDefault="00291DF6" w:rsidP="00744925">
            <w:pPr>
              <w:rPr>
                <w:rtl/>
              </w:rPr>
            </w:pPr>
          </w:p>
          <w:p w14:paraId="2F82475C" w14:textId="2FD43B08" w:rsidR="0060355A" w:rsidRPr="000E2A5B" w:rsidRDefault="0060355A" w:rsidP="00744925">
            <w:pPr>
              <w:rPr>
                <w:rtl/>
              </w:rPr>
            </w:pPr>
          </w:p>
          <w:p w14:paraId="1128D71F" w14:textId="77777777" w:rsidR="0050657B" w:rsidRPr="000E2A5B" w:rsidRDefault="0050657B" w:rsidP="00744925">
            <w:pPr>
              <w:rPr>
                <w:rtl/>
              </w:rPr>
            </w:pPr>
          </w:p>
          <w:p w14:paraId="1558BF12" w14:textId="77777777" w:rsidR="00775DE6" w:rsidRPr="000E2A5B" w:rsidRDefault="00775DE6" w:rsidP="00744925">
            <w:pPr>
              <w:rPr>
                <w:rtl/>
              </w:rPr>
            </w:pPr>
          </w:p>
          <w:p w14:paraId="00695C6A" w14:textId="77777777" w:rsidR="00775DE6" w:rsidRPr="000E2A5B" w:rsidRDefault="00775DE6" w:rsidP="00744925">
            <w:pPr>
              <w:rPr>
                <w:rtl/>
              </w:rPr>
            </w:pPr>
          </w:p>
          <w:p w14:paraId="7374856A" w14:textId="77777777" w:rsidR="00775DE6" w:rsidRPr="000E2A5B" w:rsidRDefault="00775DE6" w:rsidP="00744925">
            <w:pPr>
              <w:rPr>
                <w:rtl/>
              </w:rPr>
            </w:pPr>
          </w:p>
          <w:p w14:paraId="245010C4" w14:textId="77777777" w:rsidR="00775DE6" w:rsidRPr="000E2A5B" w:rsidRDefault="00775DE6" w:rsidP="00744925">
            <w:pPr>
              <w:rPr>
                <w:rtl/>
              </w:rPr>
            </w:pPr>
          </w:p>
          <w:p w14:paraId="4C11E1F8" w14:textId="62B2538E" w:rsidR="00775DE6" w:rsidRPr="000E2A5B" w:rsidRDefault="00775DE6" w:rsidP="00744925">
            <w:pPr>
              <w:rPr>
                <w:rtl/>
              </w:rPr>
            </w:pPr>
          </w:p>
          <w:p w14:paraId="6E3C5E14" w14:textId="1CF209E6" w:rsidR="0050657B" w:rsidRPr="000E2A5B" w:rsidRDefault="0050657B" w:rsidP="00744925">
            <w:pPr>
              <w:rPr>
                <w:rtl/>
              </w:rPr>
            </w:pPr>
          </w:p>
          <w:p w14:paraId="0C726DF0" w14:textId="77777777" w:rsidR="0050657B" w:rsidRPr="000E2A5B" w:rsidRDefault="0050657B" w:rsidP="00744925">
            <w:pPr>
              <w:rPr>
                <w:rtl/>
              </w:rPr>
            </w:pPr>
          </w:p>
          <w:p w14:paraId="57C4D5EB" w14:textId="100C0775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420C0A73" w14:textId="77777777" w:rsidTr="00775DE6">
        <w:trPr>
          <w:gridAfter w:val="1"/>
          <w:wAfter w:w="141" w:type="dxa"/>
        </w:trPr>
        <w:tc>
          <w:tcPr>
            <w:tcW w:w="10054" w:type="dxa"/>
          </w:tcPr>
          <w:p w14:paraId="44F9E67C" w14:textId="77777777" w:rsidR="00C6398B" w:rsidRPr="000E2A5B" w:rsidRDefault="00C6398B" w:rsidP="00C6398B">
            <w:pPr>
              <w:jc w:val="center"/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انتقادات و پیشنهادات</w:t>
            </w:r>
          </w:p>
        </w:tc>
      </w:tr>
      <w:tr w:rsidR="00C6398B" w14:paraId="660838BC" w14:textId="77777777" w:rsidTr="00D361AA">
        <w:trPr>
          <w:gridAfter w:val="1"/>
          <w:wAfter w:w="141" w:type="dxa"/>
          <w:trHeight w:val="5283"/>
        </w:trPr>
        <w:tc>
          <w:tcPr>
            <w:tcW w:w="10054" w:type="dxa"/>
          </w:tcPr>
          <w:p w14:paraId="62F9AABA" w14:textId="332F9587" w:rsidR="00C6398B" w:rsidRPr="000E2A5B" w:rsidRDefault="00C6398B" w:rsidP="00707855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sz w:val="24"/>
                <w:szCs w:val="24"/>
              </w:rPr>
            </w:pPr>
            <w:r w:rsidRPr="000E2A5B">
              <w:rPr>
                <w:rFonts w:ascii="B Titr,Bold" w:cs="B Nazanin" w:hint="cs"/>
                <w:b/>
                <w:bCs/>
                <w:sz w:val="24"/>
                <w:szCs w:val="24"/>
                <w:rtl/>
              </w:rPr>
              <w:t>کارآموز</w:t>
            </w:r>
            <w:r w:rsidRPr="000E2A5B">
              <w:rPr>
                <w:rFonts w:ascii="B Titr,Bold" w:cs="B Nazanin"/>
                <w:b/>
                <w:bCs/>
                <w:sz w:val="24"/>
                <w:szCs w:val="24"/>
              </w:rPr>
              <w:t xml:space="preserve"> </w:t>
            </w:r>
            <w:r w:rsidR="00707855" w:rsidRPr="000E2A5B">
              <w:rPr>
                <w:rFonts w:ascii="B Titr,Bold" w:cs="B Nazanin" w:hint="cs"/>
                <w:b/>
                <w:bCs/>
                <w:sz w:val="24"/>
                <w:szCs w:val="24"/>
                <w:rtl/>
              </w:rPr>
              <w:t>گرامی:</w:t>
            </w:r>
          </w:p>
          <w:p w14:paraId="2DDF61ED" w14:textId="270330BC" w:rsidR="001F583B" w:rsidRDefault="00C6398B" w:rsidP="00D361AA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پایان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ضمن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شك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ز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شم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تعهدان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وظایف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ور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ارآموز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عرصه</w:t>
            </w:r>
            <w:r w:rsidRPr="000E2A5B">
              <w:rPr>
                <w:rFonts w:ascii="B Nazanin" w:cs="B Nazanin"/>
              </w:rPr>
              <w:t xml:space="preserve"> 1  </w:t>
            </w:r>
            <w:r w:rsidRPr="000E2A5B">
              <w:rPr>
                <w:rFonts w:ascii="B Nazanin" w:cs="B Nazanin" w:hint="cs"/>
                <w:rtl/>
              </w:rPr>
              <w:t>ب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تمام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ساند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ید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قاض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ش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نظرات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پیشنهادا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و</w:t>
            </w:r>
            <w:r w:rsidR="00291DF6" w:rsidRPr="000E2A5B">
              <w:rPr>
                <w:rFonts w:ascii="B Nazanin" w:cs="B Nazanin" w:hint="cs"/>
                <w:rtl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نتقادا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صوص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نحو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جرا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رنام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ارآموز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علام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فرمائی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جه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هب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رنام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ور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ها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آت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ور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ستفاد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قرا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گیرد</w:t>
            </w:r>
            <w:r w:rsidRPr="000E2A5B">
              <w:rPr>
                <w:rFonts w:ascii="B Nazanin" w:cs="B Nazanin"/>
              </w:rPr>
              <w:t>.</w:t>
            </w:r>
          </w:p>
          <w:p w14:paraId="7B8E1B1E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41C63699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3E775CD6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4BAEDC80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1799503C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2973C60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A359014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31286F9A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1652AA3" w14:textId="115384CA" w:rsidR="001F583B" w:rsidRPr="00EF5240" w:rsidRDefault="001F583B" w:rsidP="00EF5240">
            <w:pPr>
              <w:rPr>
                <w:rFonts w:ascii="B Nazanin" w:cs="B Nazanin"/>
                <w:rtl/>
              </w:rPr>
            </w:pPr>
          </w:p>
        </w:tc>
      </w:tr>
    </w:tbl>
    <w:p w14:paraId="2812065F" w14:textId="77777777" w:rsidR="007545A4" w:rsidRDefault="007545A4" w:rsidP="00675757"/>
    <w:sectPr w:rsidR="007545A4" w:rsidSect="00F835DE">
      <w:headerReference w:type="default" r:id="rId9"/>
      <w:footerReference w:type="default" r:id="rId10"/>
      <w:pgSz w:w="11907" w:h="8391" w:orient="landscape" w:code="11"/>
      <w:pgMar w:top="426" w:right="1134" w:bottom="1134" w:left="1134" w:header="709" w:footer="709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4760C" w16cex:dateUtc="2023-05-09T04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A43BB4" w16cid:durableId="2804760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F3730D" w14:textId="77777777" w:rsidR="00396C2F" w:rsidRDefault="00396C2F" w:rsidP="00A33296">
      <w:pPr>
        <w:spacing w:after="0" w:line="240" w:lineRule="auto"/>
      </w:pPr>
      <w:r>
        <w:separator/>
      </w:r>
    </w:p>
  </w:endnote>
  <w:endnote w:type="continuationSeparator" w:id="0">
    <w:p w14:paraId="1986FEA6" w14:textId="77777777" w:rsidR="00396C2F" w:rsidRDefault="00396C2F" w:rsidP="00A332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E67ADFFE-88CF-4AD1-90C5-2068C2AD3B3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  <w:embedBold r:id="rId2" w:subsetted="1" w:fontKey="{CED4BD8E-4AFF-40C8-8C09-9F0CA736C5F2}"/>
  </w:font>
  <w:font w:name="B Bara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3" w:subsetted="1" w:fontKey="{3AC10211-D840-41E6-AA54-2276FBAF1408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4" w:fontKey="{C6989DF7-E0B2-4DE0-8B55-00B624C37DBC}"/>
    <w:embedBold r:id="rId5" w:fontKey="{E53C9D05-8174-47D7-92F6-21AA23431748}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EE2B5ABD-E4D6-4984-B22A-0FC68F0CCE4A}"/>
    <w:embedBold r:id="rId7" w:fontKey="{BF8AECB6-6708-4A30-832E-8192A75709B5}"/>
  </w:font>
  <w:font w:name="B Nazanin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8" w:subsetted="1" w:fontKey="{6D4D1CC2-265D-447D-A783-63E0CD2C2D9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subsetted="1" w:fontKey="{94456D33-0E6D-4F66-8DB0-EF97E45F689B}"/>
  </w:font>
  <w:font w:name="B Mitra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2  Nazanin">
    <w:altName w:val="Times New Roman"/>
    <w:charset w:val="B2"/>
    <w:family w:val="auto"/>
    <w:pitch w:val="variable"/>
    <w:sig w:usb0="00002000" w:usb1="80000000" w:usb2="00000008" w:usb3="00000000" w:csb0="00000040" w:csb1="00000000"/>
    <w:embedRegular r:id="rId10" w:subsetted="1" w:fontKey="{58F2E2B8-80B1-4A92-9CCC-CD3752AD19FD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  <w:rtl/>
      </w:rPr>
      <w:id w:val="-451096736"/>
      <w:docPartObj>
        <w:docPartGallery w:val="Page Numbers (Bottom of Page)"/>
        <w:docPartUnique/>
      </w:docPartObj>
    </w:sdtPr>
    <w:sdtEndPr>
      <w:rPr>
        <w:rFonts w:cs="2  Nazanin"/>
        <w:noProof/>
      </w:rPr>
    </w:sdtEndPr>
    <w:sdtContent>
      <w:p w14:paraId="3562D929" w14:textId="77777777" w:rsidR="00D27787" w:rsidRDefault="00D27787" w:rsidP="00BD6346">
        <w:pPr>
          <w:pStyle w:val="Footer"/>
          <w:tabs>
            <w:tab w:val="left" w:pos="1119"/>
            <w:tab w:val="center" w:pos="4819"/>
          </w:tabs>
          <w:rPr>
            <w:color w:val="FFFFFF" w:themeColor="background1"/>
            <w:rtl/>
          </w:rPr>
        </w:pPr>
      </w:p>
      <w:p w14:paraId="4EE0F0BA" w14:textId="2C31BB29" w:rsidR="00D27787" w:rsidRPr="00177C17" w:rsidRDefault="00D27787" w:rsidP="00BD6346">
        <w:pPr>
          <w:pStyle w:val="Footer"/>
          <w:tabs>
            <w:tab w:val="left" w:pos="1119"/>
            <w:tab w:val="center" w:pos="4819"/>
          </w:tabs>
          <w:rPr>
            <w:rFonts w:cs="2  Nazanin"/>
            <w:color w:val="FFFFFF" w:themeColor="background1"/>
          </w:rPr>
        </w:pPr>
        <w:r>
          <w:rPr>
            <w:color w:val="FFFFFF" w:themeColor="background1"/>
            <w:rtl/>
          </w:rPr>
          <w:tab/>
        </w:r>
        <w:r>
          <w:rPr>
            <w:color w:val="FFFFFF" w:themeColor="background1"/>
            <w:rtl/>
          </w:rPr>
          <w:tab/>
        </w:r>
        <w:r>
          <w:rPr>
            <w:color w:val="FFFFFF" w:themeColor="background1"/>
            <w:rtl/>
          </w:rPr>
          <w:tab/>
        </w:r>
        <w:r w:rsidRPr="00177C17">
          <w:rPr>
            <w:rFonts w:cs="2  Nazanin"/>
            <w:color w:val="FFFFFF" w:themeColor="background1"/>
          </w:rPr>
          <w:fldChar w:fldCharType="begin"/>
        </w:r>
        <w:r w:rsidRPr="00177C17">
          <w:rPr>
            <w:rFonts w:cs="2  Nazanin"/>
            <w:color w:val="FFFFFF" w:themeColor="background1"/>
          </w:rPr>
          <w:instrText xml:space="preserve"> PAGE   \* MERGEFORMAT </w:instrText>
        </w:r>
        <w:r w:rsidRPr="00177C17">
          <w:rPr>
            <w:rFonts w:cs="2  Nazanin"/>
            <w:color w:val="FFFFFF" w:themeColor="background1"/>
          </w:rPr>
          <w:fldChar w:fldCharType="separate"/>
        </w:r>
        <w:r w:rsidR="00BF3B51">
          <w:rPr>
            <w:rFonts w:cs="2  Nazanin"/>
            <w:noProof/>
            <w:color w:val="FFFFFF" w:themeColor="background1"/>
            <w:rtl/>
          </w:rPr>
          <w:t>14</w:t>
        </w:r>
        <w:r w:rsidRPr="00177C17">
          <w:rPr>
            <w:rFonts w:cs="2  Nazanin"/>
            <w:noProof/>
            <w:color w:val="FFFFFF" w:themeColor="background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1FA52C" w14:textId="77777777" w:rsidR="00396C2F" w:rsidRDefault="00396C2F" w:rsidP="00A33296">
      <w:pPr>
        <w:spacing w:after="0" w:line="240" w:lineRule="auto"/>
      </w:pPr>
      <w:r>
        <w:separator/>
      </w:r>
    </w:p>
  </w:footnote>
  <w:footnote w:type="continuationSeparator" w:id="0">
    <w:p w14:paraId="5C50BC80" w14:textId="77777777" w:rsidR="00396C2F" w:rsidRDefault="00396C2F" w:rsidP="00A332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8CFF07" w14:textId="32822D7D" w:rsidR="00D27787" w:rsidRDefault="00D27787">
    <w:pPr>
      <w:pStyle w:val="Head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17E40F" wp14:editId="40C8F4F9">
              <wp:simplePos x="0" y="0"/>
              <wp:positionH relativeFrom="column">
                <wp:posOffset>-115252</wp:posOffset>
              </wp:positionH>
              <wp:positionV relativeFrom="paragraph">
                <wp:posOffset>-340677</wp:posOffset>
              </wp:positionV>
              <wp:extent cx="6329362" cy="428625"/>
              <wp:effectExtent l="57150" t="38100" r="52705" b="104775"/>
              <wp:wrapNone/>
              <wp:docPr id="6" name="Flowchart: Termina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329362" cy="428625"/>
                      </a:xfrm>
                      <a:prstGeom prst="flowChartTerminator">
                        <a:avLst/>
                      </a:prstGeom>
                    </wps:spPr>
                    <wps:style>
                      <a:lnRef idx="1">
                        <a:schemeClr val="accent6"/>
                      </a:lnRef>
                      <a:fillRef idx="1002">
                        <a:schemeClr val="dk2"/>
                      </a:fillRef>
                      <a:effectRef idx="1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1B9512" w14:textId="2B105A00" w:rsidR="00D27787" w:rsidRPr="001F05E3" w:rsidRDefault="00D27787" w:rsidP="00D361AA">
                          <w:pPr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                  </w:t>
                          </w:r>
                          <w:r w:rsidRPr="001F05E3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 xml:space="preserve">       </w:t>
                          </w:r>
                          <w:r w:rsidRPr="008506FB">
                            <w:rPr>
                              <w:rFonts w:asciiTheme="majorBidi" w:hAnsiTheme="majorBidi" w:cs="B Nazanin"/>
                              <w:b/>
                              <w:bCs/>
                              <w:sz w:val="24"/>
                              <w:szCs w:val="24"/>
                            </w:rPr>
                            <w:t xml:space="preserve">      </w:t>
                          </w:r>
                          <w:r w:rsidRPr="008506FB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لاگ بو</w:t>
                          </w:r>
                          <w:r w:rsidR="003A61C6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ک کارآمو</w:t>
                          </w:r>
                          <w:r w:rsidRPr="008506FB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زی در عرصه </w:t>
                          </w:r>
                          <w:r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1</w:t>
                          </w:r>
                          <w:r w:rsidRPr="008506FB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                     </w:t>
                          </w:r>
                          <w:r>
                            <w:rPr>
                              <w:rFonts w:asciiTheme="majorBidi" w:hAnsiTheme="majorBidi" w:cs="B Nazanin"/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 w:rsidRPr="001F05E3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HIT Log Book</w:t>
                          </w: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 xml:space="preserve"> (IT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17E40F" id="_x0000_t116" coordsize="21600,21600" o:spt="116" path="m3475,qx,10800,3475,21600l18125,21600qx21600,10800,18125,xe">
              <v:stroke joinstyle="miter"/>
              <v:path gradientshapeok="t" o:connecttype="rect" textboxrect="1018,3163,20582,18437"/>
            </v:shapetype>
            <v:shape id="Flowchart: Terminator 6" o:spid="_x0000_s1026" type="#_x0000_t116" style="position:absolute;left:0;text-align:left;margin-left:-9.05pt;margin-top:-26.8pt;width:498.3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" fillcolor="#8db3e2 [1298]" strokecolor="#f68c36 [3049]">
              <v:fill color2="#060e18 [642]" rotate="t" focusposition=".5,-52429f" focussize="" colors="0 #bec9e5;26214f #b4c1e1;1 #001a5e" focus="100%" type="gradientRadial"/>
              <v:shadow on="t" color="black" opacity="24903f" origin=",.5" offset="0,.55556mm"/>
              <v:textbox>
                <w:txbxContent>
                  <w:p w14:paraId="011B9512" w14:textId="2B105A00" w:rsidR="00D27787" w:rsidRPr="001F05E3" w:rsidRDefault="00D27787" w:rsidP="00D361AA">
                    <w:p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Theme="majorBidi" w:hAnsiTheme="majorBidi" w:cstheme="majorBidi" w:hint="cs"/>
                        <w:b/>
                        <w:bCs/>
                        <w:sz w:val="24"/>
                        <w:szCs w:val="24"/>
                        <w:rtl/>
                      </w:rPr>
                      <w:t xml:space="preserve">                  </w:t>
                    </w:r>
                    <w:r w:rsidRPr="001F05E3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 xml:space="preserve">       </w:t>
                    </w:r>
                    <w:r w:rsidRPr="008506FB">
                      <w:rPr>
                        <w:rFonts w:asciiTheme="majorBidi" w:hAnsiTheme="majorBidi" w:cs="B Nazanin"/>
                        <w:b/>
                        <w:bCs/>
                        <w:sz w:val="24"/>
                        <w:szCs w:val="24"/>
                      </w:rPr>
                      <w:t xml:space="preserve">      </w:t>
                    </w:r>
                    <w:r w:rsidRPr="008506FB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>لاگ بو</w:t>
                    </w:r>
                    <w:r w:rsidR="003A61C6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>ک کارآمو</w:t>
                    </w:r>
                    <w:r w:rsidRPr="008506FB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 xml:space="preserve">زی در عرصه </w:t>
                    </w:r>
                    <w:r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>1</w:t>
                    </w:r>
                    <w:r w:rsidRPr="008506FB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 xml:space="preserve">                     </w:t>
                    </w:r>
                    <w:r>
                      <w:rPr>
                        <w:rFonts w:asciiTheme="majorBidi" w:hAnsiTheme="majorBidi" w:cs="B Nazanin"/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Pr="001F05E3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HIT Log Book</w:t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 xml:space="preserve"> (IT)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924CB2"/>
    <w:multiLevelType w:val="hybridMultilevel"/>
    <w:tmpl w:val="21E0FF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055874"/>
    <w:multiLevelType w:val="hybridMultilevel"/>
    <w:tmpl w:val="631CA4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F164A8"/>
    <w:multiLevelType w:val="hybridMultilevel"/>
    <w:tmpl w:val="B6A6704E"/>
    <w:lvl w:ilvl="0" w:tplc="CF06CD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82385C"/>
    <w:multiLevelType w:val="hybridMultilevel"/>
    <w:tmpl w:val="B6A6704E"/>
    <w:lvl w:ilvl="0" w:tplc="CF06CD3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B737DC7"/>
    <w:multiLevelType w:val="hybridMultilevel"/>
    <w:tmpl w:val="004A6DAE"/>
    <w:lvl w:ilvl="0" w:tplc="0409000D">
      <w:start w:val="1"/>
      <w:numFmt w:val="bullet"/>
      <w:lvlText w:val="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1MDGwNLcwM7E0NDZR0lEKTi0uzszPAykwrAUA9ZY+FSwAAAA="/>
  </w:docVars>
  <w:rsids>
    <w:rsidRoot w:val="00744925"/>
    <w:rsid w:val="000009EA"/>
    <w:rsid w:val="0001773D"/>
    <w:rsid w:val="00024908"/>
    <w:rsid w:val="000340F5"/>
    <w:rsid w:val="00035E7F"/>
    <w:rsid w:val="000418F1"/>
    <w:rsid w:val="00050E17"/>
    <w:rsid w:val="00085D83"/>
    <w:rsid w:val="00096223"/>
    <w:rsid w:val="000B145A"/>
    <w:rsid w:val="000B72AD"/>
    <w:rsid w:val="000E2A5B"/>
    <w:rsid w:val="00112CDB"/>
    <w:rsid w:val="0011471C"/>
    <w:rsid w:val="00124834"/>
    <w:rsid w:val="001309ED"/>
    <w:rsid w:val="001345C5"/>
    <w:rsid w:val="001515CF"/>
    <w:rsid w:val="0015785D"/>
    <w:rsid w:val="00170504"/>
    <w:rsid w:val="00177C17"/>
    <w:rsid w:val="00182349"/>
    <w:rsid w:val="001978E3"/>
    <w:rsid w:val="001C3BE9"/>
    <w:rsid w:val="001D3348"/>
    <w:rsid w:val="001D4B68"/>
    <w:rsid w:val="001F05E3"/>
    <w:rsid w:val="001F583B"/>
    <w:rsid w:val="00226E20"/>
    <w:rsid w:val="00240E34"/>
    <w:rsid w:val="00284C1D"/>
    <w:rsid w:val="00291DF6"/>
    <w:rsid w:val="00295198"/>
    <w:rsid w:val="002A0C32"/>
    <w:rsid w:val="002F1549"/>
    <w:rsid w:val="002F3036"/>
    <w:rsid w:val="003038FB"/>
    <w:rsid w:val="00305CAD"/>
    <w:rsid w:val="003128C5"/>
    <w:rsid w:val="00314FD0"/>
    <w:rsid w:val="003772C5"/>
    <w:rsid w:val="00396C2F"/>
    <w:rsid w:val="003A61C6"/>
    <w:rsid w:val="003C5A5B"/>
    <w:rsid w:val="003E151C"/>
    <w:rsid w:val="00435EFD"/>
    <w:rsid w:val="004469AF"/>
    <w:rsid w:val="00455DF1"/>
    <w:rsid w:val="00496ED9"/>
    <w:rsid w:val="004A3E93"/>
    <w:rsid w:val="004C3AA5"/>
    <w:rsid w:val="004C6CC3"/>
    <w:rsid w:val="004D29EE"/>
    <w:rsid w:val="00503AF9"/>
    <w:rsid w:val="0050657B"/>
    <w:rsid w:val="0051176D"/>
    <w:rsid w:val="00521176"/>
    <w:rsid w:val="00522809"/>
    <w:rsid w:val="0052434A"/>
    <w:rsid w:val="00562302"/>
    <w:rsid w:val="00563E3C"/>
    <w:rsid w:val="005708B3"/>
    <w:rsid w:val="0058382B"/>
    <w:rsid w:val="005A1811"/>
    <w:rsid w:val="005B69B7"/>
    <w:rsid w:val="005F23C6"/>
    <w:rsid w:val="005F757D"/>
    <w:rsid w:val="0060355A"/>
    <w:rsid w:val="00606D24"/>
    <w:rsid w:val="00657F89"/>
    <w:rsid w:val="00673B41"/>
    <w:rsid w:val="00675757"/>
    <w:rsid w:val="006C3613"/>
    <w:rsid w:val="006D4F6E"/>
    <w:rsid w:val="006E5292"/>
    <w:rsid w:val="006E78A7"/>
    <w:rsid w:val="006E79BF"/>
    <w:rsid w:val="00707855"/>
    <w:rsid w:val="007300C6"/>
    <w:rsid w:val="00744925"/>
    <w:rsid w:val="007545A4"/>
    <w:rsid w:val="00775DE6"/>
    <w:rsid w:val="0078621F"/>
    <w:rsid w:val="007A15EC"/>
    <w:rsid w:val="007B2FFF"/>
    <w:rsid w:val="007C1797"/>
    <w:rsid w:val="007D2FA9"/>
    <w:rsid w:val="00803994"/>
    <w:rsid w:val="0082637F"/>
    <w:rsid w:val="00832136"/>
    <w:rsid w:val="008506FB"/>
    <w:rsid w:val="0088661A"/>
    <w:rsid w:val="00897CD5"/>
    <w:rsid w:val="008A773B"/>
    <w:rsid w:val="008D66E4"/>
    <w:rsid w:val="008E13D4"/>
    <w:rsid w:val="008E2E67"/>
    <w:rsid w:val="009576F4"/>
    <w:rsid w:val="009625CF"/>
    <w:rsid w:val="0096721F"/>
    <w:rsid w:val="009702FB"/>
    <w:rsid w:val="00970462"/>
    <w:rsid w:val="00977795"/>
    <w:rsid w:val="00993A7D"/>
    <w:rsid w:val="00996E89"/>
    <w:rsid w:val="00997A08"/>
    <w:rsid w:val="009B0AD6"/>
    <w:rsid w:val="009C2CD2"/>
    <w:rsid w:val="009D1B71"/>
    <w:rsid w:val="009D3063"/>
    <w:rsid w:val="009E1BCB"/>
    <w:rsid w:val="00A14749"/>
    <w:rsid w:val="00A33296"/>
    <w:rsid w:val="00A53769"/>
    <w:rsid w:val="00A83F7D"/>
    <w:rsid w:val="00AA7E3B"/>
    <w:rsid w:val="00AC5743"/>
    <w:rsid w:val="00AC627C"/>
    <w:rsid w:val="00AF3887"/>
    <w:rsid w:val="00B06837"/>
    <w:rsid w:val="00B11991"/>
    <w:rsid w:val="00B25A1B"/>
    <w:rsid w:val="00B520C5"/>
    <w:rsid w:val="00B77BB1"/>
    <w:rsid w:val="00BD62BA"/>
    <w:rsid w:val="00BD6346"/>
    <w:rsid w:val="00BF3B51"/>
    <w:rsid w:val="00C02DED"/>
    <w:rsid w:val="00C10169"/>
    <w:rsid w:val="00C16E6D"/>
    <w:rsid w:val="00C3408F"/>
    <w:rsid w:val="00C613E5"/>
    <w:rsid w:val="00C6398B"/>
    <w:rsid w:val="00C64137"/>
    <w:rsid w:val="00CA4780"/>
    <w:rsid w:val="00CB0D0F"/>
    <w:rsid w:val="00CB559E"/>
    <w:rsid w:val="00CC10B4"/>
    <w:rsid w:val="00CC1BD4"/>
    <w:rsid w:val="00D02657"/>
    <w:rsid w:val="00D03AA4"/>
    <w:rsid w:val="00D27787"/>
    <w:rsid w:val="00D361AA"/>
    <w:rsid w:val="00D57C61"/>
    <w:rsid w:val="00D67168"/>
    <w:rsid w:val="00D7186C"/>
    <w:rsid w:val="00D80226"/>
    <w:rsid w:val="00D95F29"/>
    <w:rsid w:val="00DE1932"/>
    <w:rsid w:val="00DF27B6"/>
    <w:rsid w:val="00E04EE9"/>
    <w:rsid w:val="00E423CD"/>
    <w:rsid w:val="00E448CF"/>
    <w:rsid w:val="00E54C18"/>
    <w:rsid w:val="00E600C8"/>
    <w:rsid w:val="00E94492"/>
    <w:rsid w:val="00EC13E9"/>
    <w:rsid w:val="00EC7831"/>
    <w:rsid w:val="00EF5240"/>
    <w:rsid w:val="00F10AE6"/>
    <w:rsid w:val="00F35173"/>
    <w:rsid w:val="00F44E49"/>
    <w:rsid w:val="00F47DA3"/>
    <w:rsid w:val="00F658B0"/>
    <w:rsid w:val="00F77713"/>
    <w:rsid w:val="00F80FA9"/>
    <w:rsid w:val="00F835DE"/>
    <w:rsid w:val="00F96489"/>
    <w:rsid w:val="00FB7328"/>
    <w:rsid w:val="00FC121C"/>
    <w:rsid w:val="00FD2AC9"/>
    <w:rsid w:val="00FE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BD546E"/>
  <w15:docId w15:val="{51292BB8-D4B4-4333-81E1-CE17095CA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FA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45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5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545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4C18"/>
    <w:pPr>
      <w:ind w:left="720"/>
      <w:contextualSpacing/>
    </w:pPr>
  </w:style>
  <w:style w:type="table" w:styleId="LightList-Accent6">
    <w:name w:val="Light List Accent 6"/>
    <w:basedOn w:val="TableNormal"/>
    <w:uiPriority w:val="61"/>
    <w:rsid w:val="0029519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rsid w:val="0029519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33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296"/>
  </w:style>
  <w:style w:type="paragraph" w:styleId="Footer">
    <w:name w:val="footer"/>
    <w:basedOn w:val="Normal"/>
    <w:link w:val="FooterChar"/>
    <w:uiPriority w:val="99"/>
    <w:unhideWhenUsed/>
    <w:rsid w:val="00A33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3296"/>
  </w:style>
  <w:style w:type="character" w:styleId="CommentReference">
    <w:name w:val="annotation reference"/>
    <w:basedOn w:val="DefaultParagraphFont"/>
    <w:uiPriority w:val="99"/>
    <w:semiHidden/>
    <w:unhideWhenUsed/>
    <w:rsid w:val="00AF38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8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8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8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8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1D43BE-AEB9-4424-993C-5C533F4F7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4</Pages>
  <Words>967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گروه فناوری اطلاعات سلامت دانشگاه علوم پزشکی سمنان</vt:lpstr>
    </vt:vector>
  </TitlesOfParts>
  <Company/>
  <LinksUpToDate>false</LinksUpToDate>
  <CharactersWithSpaces>6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گروه فناوری اطلاعات سلامت دانشگاه علوم پزشکی سمنان</dc:title>
  <dc:creator>alhoo</dc:creator>
  <cp:lastModifiedBy>vostro</cp:lastModifiedBy>
  <cp:revision>8</cp:revision>
  <cp:lastPrinted>2023-05-26T13:54:00Z</cp:lastPrinted>
  <dcterms:created xsi:type="dcterms:W3CDTF">2023-05-26T12:54:00Z</dcterms:created>
  <dcterms:modified xsi:type="dcterms:W3CDTF">2023-05-26T14:15:00Z</dcterms:modified>
</cp:coreProperties>
</file>